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3F6E7" w14:textId="227C2D7A" w:rsidR="00CF4C18" w:rsidRDefault="00695DDB">
      <w:r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7D181B7" wp14:editId="396E13CC">
                <wp:simplePos x="0" y="0"/>
                <wp:positionH relativeFrom="margin">
                  <wp:posOffset>4588510</wp:posOffset>
                </wp:positionH>
                <wp:positionV relativeFrom="paragraph">
                  <wp:posOffset>8517255</wp:posOffset>
                </wp:positionV>
                <wp:extent cx="2028825" cy="1238250"/>
                <wp:effectExtent l="0" t="0" r="28575" b="19050"/>
                <wp:wrapNone/>
                <wp:docPr id="17" name="文本框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8825" cy="12382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455BA" w14:textId="77777777" w:rsidR="002671A2" w:rsidRDefault="002671A2" w:rsidP="002671A2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IIR Direct Form II</w:t>
                            </w:r>
                          </w:p>
                          <w:p w14:paraId="2A8985A8" w14:textId="77777777" w:rsidR="002671A2" w:rsidRDefault="002671A2" w:rsidP="002671A2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 w:hint="eastAsia"/>
                                  <w:noProof/>
                                  <w:sz w:val="15"/>
                                  <w:szCs w:val="15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z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7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4</m:t>
                                      </m:r>
                                    </m:den>
                                  </m:f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</m:den>
                                  </m:f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2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4</m:t>
                                      </m:r>
                                    </m:den>
                                  </m:f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8</m:t>
                                      </m:r>
                                    </m:den>
                                  </m:f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,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z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4</m:t>
                                      </m:r>
                                    </m:den>
                                  </m:f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</w:p>
                          <w:p w14:paraId="78D943A3" w14:textId="77777777" w:rsidR="002671A2" w:rsidRPr="00790448" w:rsidRDefault="002671A2" w:rsidP="002671A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8571B6">
                              <w:rPr>
                                <w:noProof/>
                                <w:sz w:val="15"/>
                                <w:szCs w:val="15"/>
                              </w:rPr>
                              <w:drawing>
                                <wp:inline distT="0" distB="0" distL="0" distR="0" wp14:anchorId="4A777F7C" wp14:editId="65629435">
                                  <wp:extent cx="1534602" cy="769817"/>
                                  <wp:effectExtent l="0" t="0" r="8890" b="0"/>
                                  <wp:docPr id="12" name="图片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7"/>
                                          <a:srcRect l="20106" t="34122" r="6453" b="3219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68980" cy="7870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D181B7" id="_x0000_t202" coordsize="21600,21600" o:spt="202" path="m,l,21600r21600,l21600,xe">
                <v:stroke joinstyle="miter"/>
                <v:path gradientshapeok="t" o:connecttype="rect"/>
              </v:shapetype>
              <v:shape id="文本框 17" o:spid="_x0000_s1026" type="#_x0000_t202" style="position:absolute;left:0;text-align:left;margin-left:361.3pt;margin-top:670.65pt;width:159.75pt;height:97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" filled="f">
                <v:textbox>
                  <w:txbxContent>
                    <w:p w14:paraId="1AF455BA" w14:textId="77777777" w:rsidR="002671A2" w:rsidRDefault="002671A2" w:rsidP="002671A2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IIR Direct Form II</w:t>
                      </w:r>
                    </w:p>
                    <w:p w14:paraId="2A8985A8" w14:textId="77777777" w:rsidR="002671A2" w:rsidRDefault="002671A2" w:rsidP="002671A2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m:oMath>
                        <m:r>
                          <w:rPr>
                            <w:rFonts w:ascii="Cambria Math" w:hAnsi="Cambria Math" w:hint="eastAsia"/>
                            <w:noProof/>
                            <w:sz w:val="15"/>
                            <w:szCs w:val="15"/>
                          </w:rPr>
                          <m:t>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z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  <w:lang w:val="en-GB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1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7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4</m:t>
                                </m:r>
                              </m:den>
                            </m:f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1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2</m:t>
                                </m:r>
                              </m:den>
                            </m:f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1+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4</m:t>
                                </m:r>
                              </m:den>
                            </m:f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1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8</m:t>
                                </m:r>
                              </m:den>
                            </m:f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2</m:t>
                                </m:r>
                              </m:sup>
                            </m:sSup>
                          </m:den>
                        </m:f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 xml:space="preserve"> ,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z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1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4</m:t>
                                </m:r>
                              </m:den>
                            </m:f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z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1</m:t>
                                </m:r>
                              </m:sup>
                            </m:sSup>
                          </m:den>
                        </m:f>
                      </m:oMath>
                    </w:p>
                    <w:p w14:paraId="78D943A3" w14:textId="77777777" w:rsidR="002671A2" w:rsidRPr="00790448" w:rsidRDefault="002671A2" w:rsidP="002671A2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8571B6">
                        <w:rPr>
                          <w:noProof/>
                          <w:sz w:val="15"/>
                          <w:szCs w:val="15"/>
                        </w:rPr>
                        <w:drawing>
                          <wp:inline distT="0" distB="0" distL="0" distR="0" wp14:anchorId="4A777F7C" wp14:editId="65629435">
                            <wp:extent cx="1534602" cy="769817"/>
                            <wp:effectExtent l="0" t="0" r="8890" b="0"/>
                            <wp:docPr id="12" name="图片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7"/>
                                    <a:srcRect l="20106" t="34122" r="6453" b="32196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568980" cy="787062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571B6">
        <w:rPr>
          <w:noProof/>
          <w:sz w:val="15"/>
          <w:szCs w:val="15"/>
        </w:rPr>
        <w:drawing>
          <wp:anchor distT="0" distB="0" distL="114300" distR="114300" simplePos="0" relativeHeight="251685888" behindDoc="0" locked="0" layoutInCell="1" allowOverlap="1" wp14:anchorId="51D9D276" wp14:editId="1831614A">
            <wp:simplePos x="0" y="0"/>
            <wp:positionH relativeFrom="column">
              <wp:posOffset>5887085</wp:posOffset>
            </wp:positionH>
            <wp:positionV relativeFrom="paragraph">
              <wp:posOffset>8923972</wp:posOffset>
            </wp:positionV>
            <wp:extent cx="1012190" cy="373380"/>
            <wp:effectExtent l="0" t="4445" r="0" b="0"/>
            <wp:wrapNone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92" t="27078" r="38479" b="55531"/>
                    <a:stretch/>
                  </pic:blipFill>
                  <pic:spPr bwMode="auto">
                    <a:xfrm rot="16200000">
                      <a:off x="0" y="0"/>
                      <a:ext cx="1012190" cy="373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7247CB45" wp14:editId="49C05B3E">
                <wp:simplePos x="0" y="0"/>
                <wp:positionH relativeFrom="margin">
                  <wp:posOffset>4210765</wp:posOffset>
                </wp:positionH>
                <wp:positionV relativeFrom="paragraph">
                  <wp:posOffset>6726476</wp:posOffset>
                </wp:positionV>
                <wp:extent cx="2071687" cy="1203801"/>
                <wp:effectExtent l="0" t="4128" r="20003" b="20002"/>
                <wp:wrapNone/>
                <wp:docPr id="14" name="文本框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071687" cy="120380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57033A" w14:textId="77777777" w:rsidR="002671A2" w:rsidRDefault="002671A2" w:rsidP="002671A2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FIR Direct Form &amp; Linear Phase</w:t>
                            </w:r>
                          </w:p>
                          <w:p w14:paraId="3B237840" w14:textId="77777777" w:rsidR="002671A2" w:rsidRDefault="002671A2" w:rsidP="002671A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C40B69B" wp14:editId="6058E632">
                                  <wp:extent cx="1847850" cy="450439"/>
                                  <wp:effectExtent l="0" t="0" r="0" b="6985"/>
                                  <wp:docPr id="10" name="图片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9"/>
                                          <a:srcRect l="11377" t="61125" r="8972" b="2364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15014" cy="4668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AC90138" w14:textId="77777777" w:rsidR="002671A2" w:rsidRPr="00790448" w:rsidRDefault="002671A2" w:rsidP="002671A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2DC7BC2" wp14:editId="3F84A5BB">
                                  <wp:extent cx="1422400" cy="606425"/>
                                  <wp:effectExtent l="0" t="0" r="6350" b="3175"/>
                                  <wp:docPr id="11" name="图片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0"/>
                                          <a:srcRect l="20497" t="35060" r="9427" b="41494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422400" cy="6064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7CB45" id="文本框 14" o:spid="_x0000_s1027" type="#_x0000_t202" style="position:absolute;left:0;text-align:left;margin-left:331.55pt;margin-top:529.65pt;width:163.1pt;height:94.8pt;rotation:-90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" filled="f">
                <v:textbox>
                  <w:txbxContent>
                    <w:p w14:paraId="0E57033A" w14:textId="77777777" w:rsidR="002671A2" w:rsidRDefault="002671A2" w:rsidP="002671A2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FIR Direct Form &amp; Linear Phase</w:t>
                      </w:r>
                    </w:p>
                    <w:p w14:paraId="3B237840" w14:textId="77777777" w:rsidR="002671A2" w:rsidRDefault="002671A2" w:rsidP="002671A2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C40B69B" wp14:editId="6058E632">
                            <wp:extent cx="1847850" cy="450439"/>
                            <wp:effectExtent l="0" t="0" r="0" b="6985"/>
                            <wp:docPr id="10" name="图片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9"/>
                                    <a:srcRect l="11377" t="61125" r="8972" b="2364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915014" cy="466811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AC90138" w14:textId="77777777" w:rsidR="002671A2" w:rsidRPr="00790448" w:rsidRDefault="002671A2" w:rsidP="002671A2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2DC7BC2" wp14:editId="3F84A5BB">
                            <wp:extent cx="1422400" cy="606425"/>
                            <wp:effectExtent l="0" t="0" r="6350" b="3175"/>
                            <wp:docPr id="11" name="图片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0"/>
                                    <a:srcRect l="20497" t="35060" r="9427" b="41494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1422400" cy="60642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571B6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B5EF444" wp14:editId="7379336F">
                <wp:simplePos x="0" y="0"/>
                <wp:positionH relativeFrom="margin">
                  <wp:posOffset>2249487</wp:posOffset>
                </wp:positionH>
                <wp:positionV relativeFrom="paragraph">
                  <wp:posOffset>7417752</wp:posOffset>
                </wp:positionV>
                <wp:extent cx="1871980" cy="715010"/>
                <wp:effectExtent l="0" t="0" r="13970" b="27940"/>
                <wp:wrapSquare wrapText="bothSides"/>
                <wp:docPr id="2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1980" cy="71501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1511B3" w14:textId="4294E2B4" w:rsidR="002756CD" w:rsidRPr="00C57B7C" w:rsidRDefault="000A01ED" w:rsidP="002756CD">
                            <w:pPr>
                              <w:snapToGrid w:val="0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α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α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 w:hint="eastAsia"/>
                                    <w:sz w:val="13"/>
                                    <w:szCs w:val="13"/>
                                    <w:lang w:val="en-GB"/>
                                  </w:rPr>
                                  <m:t>·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α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α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α</m:t>
                                    </m:r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</m:func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-jα</m:t>
                                    </m:r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</m:func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-2α</m:t>
                                    </m:r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</m:func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+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α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ad>
                                      <m:radPr>
                                        <m:degHide m:val="1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radPr>
                                      <m:deg/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1-2α</m:t>
                                        </m:r>
                                        <m:func>
                                          <m:func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</m:ctrlPr>
                                          </m:funcPr>
                                          <m:fNam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cos</m:t>
                                            </m:r>
                                          </m:fName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</m:func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α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e>
                                    </m:rad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  <w:lang w:val="en-GB"/>
                                  </w:rPr>
                                  <m:t>∢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3"/>
                                        <w:szCs w:val="13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  <w:lang w:val="en-GB"/>
                                      </w:rPr>
                                      <m:t>arctan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  <w:lang w:val="en-GB"/>
                                          </w:rPr>
                                          <m:t>-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eastAsiaTheme="minorEastAsia" w:hAnsi="Cambria Math" w:cstheme="minorBidi"/>
                                                <w:i/>
                                                <w:iCs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α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  <m:t>sin</m:t>
                                                </m:r>
                                              </m:fName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</m:func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  <w:lang w:val="en-GB"/>
                                              </w:rPr>
                                              <m:t>1-α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</m:func>
                                          </m:den>
                                        </m:f>
                                      </m:e>
                                    </m:d>
                                  </m:e>
                                </m:fun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EF444" id="文本框 2" o:spid="_x0000_s1028" type="#_x0000_t202" style="position:absolute;left:0;text-align:left;margin-left:177.1pt;margin-top:584.05pt;width:147.4pt;height:56.3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" filled="f">
                <v:textbox>
                  <w:txbxContent>
                    <w:p w14:paraId="341511B3" w14:textId="4294E2B4" w:rsidR="002756CD" w:rsidRPr="00C57B7C" w:rsidRDefault="000A01ED" w:rsidP="002756CD">
                      <w:pPr>
                        <w:snapToGrid w:val="0"/>
                        <w:rPr>
                          <w:rFonts w:ascii="Cambria Math" w:hAnsi="Cambria Math"/>
                          <w:sz w:val="13"/>
                          <w:szCs w:val="13"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α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-jω</m:t>
                                  </m:r>
                                </m:sup>
                              </m:sSup>
                            </m:den>
                          </m:f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  <w:lang w:val="en-GB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α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-jω</m:t>
                                  </m:r>
                                </m:sup>
                              </m:sSup>
                            </m:den>
                          </m:f>
                          <m:r>
                            <w:rPr>
                              <w:rFonts w:ascii="Cambria Math" w:hAnsi="Cambria Math" w:hint="eastAsia"/>
                              <w:sz w:val="13"/>
                              <w:szCs w:val="13"/>
                              <w:lang w:val="en-GB"/>
                            </w:rPr>
                            <m:t>·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α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jω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α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jω</m:t>
                                  </m:r>
                                </m:sup>
                              </m:sSup>
                            </m:den>
                          </m:f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  <w:lang w:val="en-GB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α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ω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-jα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ω</m:t>
                                  </m:r>
                                </m:e>
                              </m:func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-2α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ω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α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  <w:lang w:val="en-GB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1</m:t>
                              </m:r>
                            </m:num>
                            <m:den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1-2α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ω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α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rad>
                            </m:den>
                          </m:f>
                          <m:r>
                            <w:rPr>
                              <w:rFonts w:ascii="Cambria Math" w:hAnsi="Cambria Math"/>
                              <w:sz w:val="13"/>
                              <w:szCs w:val="13"/>
                              <w:lang w:val="en-GB"/>
                            </w:rPr>
                            <m:t>∢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3"/>
                                  <w:szCs w:val="13"/>
                                  <w:lang w:val="en-GB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  <w:lang w:val="en-GB"/>
                                </w:rPr>
                                <m:t>arctan</m:t>
                              </m:r>
                            </m:fName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  <w:lang w:val="en-GB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α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  <m:t>sin</m:t>
                                          </m:r>
                                        </m:fName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  <m:t>ω</m:t>
                                          </m:r>
                                        </m:e>
                                      </m:func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  <w:lang w:val="en-GB"/>
                                        </w:rPr>
                                        <m:t>1-α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  <w:lang w:val="en-GB"/>
                                            </w:rPr>
                                            <m:t>ω</m:t>
                                          </m:r>
                                        </m:e>
                                      </m:func>
                                    </m:den>
                                  </m:f>
                                </m:e>
                              </m:d>
                            </m:e>
                          </m:func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6A69159" wp14:editId="0BB72855">
                <wp:simplePos x="0" y="0"/>
                <wp:positionH relativeFrom="margin">
                  <wp:posOffset>2247583</wp:posOffset>
                </wp:positionH>
                <wp:positionV relativeFrom="paragraph">
                  <wp:posOffset>8250872</wp:posOffset>
                </wp:positionV>
                <wp:extent cx="1675765" cy="1504950"/>
                <wp:effectExtent l="0" t="0" r="19685" b="19050"/>
                <wp:wrapSquare wrapText="bothSides"/>
                <wp:docPr id="3" name="文本框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5765" cy="15049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F158AF" w14:textId="124AE6E9" w:rsidR="00D70834" w:rsidRPr="003D14FA" w:rsidRDefault="00D70834" w:rsidP="00D70834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3D14FA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FT Transform Pairs</w:t>
                            </w:r>
                          </w:p>
                          <w:tbl>
                            <w:tblPr>
                              <w:tblStyle w:val="a3"/>
                              <w:tblW w:w="226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60"/>
                              <w:gridCol w:w="1415"/>
                            </w:tblGrid>
                            <w:tr w:rsidR="00D70834" w14:paraId="3BFFC9BB" w14:textId="77777777" w:rsidTr="00981530">
                              <w:tc>
                                <w:tcPr>
                                  <w:tcW w:w="960" w:type="dxa"/>
                                </w:tcPr>
                                <w:p w14:paraId="54E41334" w14:textId="77777777" w:rsidR="00D70834" w:rsidRPr="00D70834" w:rsidRDefault="00D70834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70834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S</w:t>
                                  </w:r>
                                  <w:r w:rsidRPr="00D70834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gnal</w:t>
                                  </w:r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4CC1A5BB" w14:textId="77777777" w:rsidR="00D70834" w:rsidRPr="00D70834" w:rsidRDefault="00D70834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70834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T</w:t>
                                  </w:r>
                                  <w:r w:rsidRPr="00D70834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ransform</w:t>
                                  </w:r>
                                </w:p>
                              </w:tc>
                            </w:tr>
                            <w:tr w:rsidR="00D70834" w14:paraId="02738C69" w14:textId="77777777" w:rsidTr="00981530">
                              <w:tc>
                                <w:tcPr>
                                  <w:tcW w:w="960" w:type="dxa"/>
                                </w:tcPr>
                                <w:p w14:paraId="5EEAD9C2" w14:textId="05520C25" w:rsidR="00D70834" w:rsidRPr="00D70834" w:rsidRDefault="00D70834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δ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72B0C49C" w14:textId="5B8DEC8F" w:rsidR="00D70834" w:rsidRPr="00D70834" w:rsidRDefault="00D70834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D70834" w14:paraId="4B3BA7D9" w14:textId="77777777" w:rsidTr="00981530">
                              <w:tc>
                                <w:tcPr>
                                  <w:tcW w:w="960" w:type="dxa"/>
                                </w:tcPr>
                                <w:p w14:paraId="25DE55D0" w14:textId="4A93F0E6" w:rsidR="00D70834" w:rsidRPr="00D70834" w:rsidRDefault="00D70834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δ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m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5D8ED2D9" w14:textId="59AF3A15" w:rsidR="00D70834" w:rsidRPr="00D70834" w:rsidRDefault="000A01ED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W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m</m:t>
                                          </m:r>
                                        </m:sup>
                                      </m:sSubSup>
                                    </m:oMath>
                                  </m:oMathPara>
                                </w:p>
                              </w:tc>
                            </w:tr>
                            <w:tr w:rsidR="00D70834" w14:paraId="5B9A74BA" w14:textId="77777777" w:rsidTr="00981530">
                              <w:tc>
                                <w:tcPr>
                                  <w:tcW w:w="960" w:type="dxa"/>
                                </w:tcPr>
                                <w:p w14:paraId="4AA30194" w14:textId="61EF0F12" w:rsidR="00D70834" w:rsidRPr="00D70834" w:rsidRDefault="000A01ED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f>
                                                <m:f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fPr>
                                                <m:num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2π</m:t>
                                                  </m:r>
                                                </m:num>
                                                <m:den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den>
                                              </m:f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rn</m:t>
                                              </m:r>
                                            </m:e>
                                          </m:d>
                                        </m:e>
                                      </m:func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6A806B1F" w14:textId="7781F7DC" w:rsidR="00D70834" w:rsidRPr="00D70834" w:rsidRDefault="000A01ED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{"/>
                                          <m:endChr m:val="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eqArr>
                                            <m:eqArr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eqArr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amp;</m:t>
                                              </m:r>
                                              <m:f>
                                                <m:f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fPr>
                                                <m:num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num>
                                                <m:den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2</m:t>
                                                  </m:r>
                                                </m:den>
                                              </m:f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, k=r or N-r</m:t>
                                              </m:r>
                                            </m:e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amp;0, otherwise</m:t>
                                              </m:r>
                                            </m:e>
                                          </m:eqAr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695DDB" w14:paraId="55C9E89F" w14:textId="77777777" w:rsidTr="00981530">
                              <w:tc>
                                <w:tcPr>
                                  <w:tcW w:w="960" w:type="dxa"/>
                                </w:tcPr>
                                <w:p w14:paraId="77C85748" w14:textId="0CB455F6" w:rsidR="00695DDB" w:rsidRDefault="00695DDB" w:rsidP="00D70834">
                                  <w:pPr>
                                    <w:snapToGrid w:val="0"/>
                                    <w:rPr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sin</m:t>
                                          </m:r>
                                        </m:fName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(</m:t>
                                          </m:r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π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den>
                                          </m:f>
                                        </m:e>
                                      </m:func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rn) 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303" w:type="dxa"/>
                                </w:tcPr>
                                <w:p w14:paraId="5BC954DF" w14:textId="5FFAA8D0" w:rsidR="00695DDB" w:rsidRDefault="00695DDB" w:rsidP="00D70834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{"/>
                                          <m:endChr m:val="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eqArr>
                                            <m:eqArr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eqArr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amp;</m:t>
                                              </m:r>
                                              <m:f>
                                                <m:f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fPr>
                                                <m:num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num>
                                                <m:den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2</m:t>
                                                  </m:r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j</m:t>
                                                  </m:r>
                                                </m:den>
                                              </m:f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, k=r</m:t>
                                              </m:r>
                                            </m:e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amp;-</m:t>
                                              </m:r>
                                              <m:f>
                                                <m:f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fPr>
                                                <m:num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num>
                                                <m:den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2j</m:t>
                                                  </m:r>
                                                </m:den>
                                              </m:f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, k=N-4</m:t>
                                              </m:r>
                                              <m:ctrlPr>
                                                <w:rPr>
                                                  <w:rFonts w:ascii="Cambria Math" w:eastAsia="Cambria Math" w:hAnsi="Cambria Math" w:cs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e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amp;0, otherwise</m:t>
                                              </m:r>
                                            </m:e>
                                          </m:eqAr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2F0FAC72" w14:textId="77777777" w:rsidR="00D70834" w:rsidRPr="00312B30" w:rsidRDefault="00D70834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69159" id="文本框 3" o:spid="_x0000_s1029" type="#_x0000_t202" style="position:absolute;left:0;text-align:left;margin-left:177pt;margin-top:649.65pt;width:131.95pt;height:118.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" filled="f">
                <v:textbox>
                  <w:txbxContent>
                    <w:p w14:paraId="5BF158AF" w14:textId="124AE6E9" w:rsidR="00D70834" w:rsidRPr="003D14FA" w:rsidRDefault="00D70834" w:rsidP="00D70834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</w:pPr>
                      <w:r w:rsidRPr="003D14FA"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D</w:t>
                      </w:r>
                      <w:r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FT Transform Pairs</w:t>
                      </w:r>
                    </w:p>
                    <w:tbl>
                      <w:tblPr>
                        <w:tblStyle w:val="a3"/>
                        <w:tblW w:w="2263" w:type="dxa"/>
                        <w:tblLook w:val="04A0" w:firstRow="1" w:lastRow="0" w:firstColumn="1" w:lastColumn="0" w:noHBand="0" w:noVBand="1"/>
                      </w:tblPr>
                      <w:tblGrid>
                        <w:gridCol w:w="960"/>
                        <w:gridCol w:w="1415"/>
                      </w:tblGrid>
                      <w:tr w:rsidR="00D70834" w14:paraId="3BFFC9BB" w14:textId="77777777" w:rsidTr="00981530">
                        <w:tc>
                          <w:tcPr>
                            <w:tcW w:w="960" w:type="dxa"/>
                          </w:tcPr>
                          <w:p w14:paraId="54E41334" w14:textId="77777777" w:rsidR="00D70834" w:rsidRPr="00D70834" w:rsidRDefault="00D70834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70834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S</w:t>
                            </w:r>
                            <w:r w:rsidRPr="00D70834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ignal</w:t>
                            </w:r>
                          </w:p>
                        </w:tc>
                        <w:tc>
                          <w:tcPr>
                            <w:tcW w:w="1303" w:type="dxa"/>
                          </w:tcPr>
                          <w:p w14:paraId="4CC1A5BB" w14:textId="77777777" w:rsidR="00D70834" w:rsidRPr="00D70834" w:rsidRDefault="00D70834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70834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 w:rsidRPr="00D70834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ransform</w:t>
                            </w:r>
                          </w:p>
                        </w:tc>
                      </w:tr>
                      <w:tr w:rsidR="00D70834" w14:paraId="02738C69" w14:textId="77777777" w:rsidTr="00981530">
                        <w:tc>
                          <w:tcPr>
                            <w:tcW w:w="960" w:type="dxa"/>
                          </w:tcPr>
                          <w:p w14:paraId="5EEAD9C2" w14:textId="05520C25" w:rsidR="00D70834" w:rsidRPr="00D70834" w:rsidRDefault="00D70834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δ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303" w:type="dxa"/>
                          </w:tcPr>
                          <w:p w14:paraId="72B0C49C" w14:textId="5B8DEC8F" w:rsidR="00D70834" w:rsidRPr="00D70834" w:rsidRDefault="00D70834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</w:tr>
                      <w:tr w:rsidR="00D70834" w14:paraId="4B3BA7D9" w14:textId="77777777" w:rsidTr="00981530">
                        <w:tc>
                          <w:tcPr>
                            <w:tcW w:w="960" w:type="dxa"/>
                          </w:tcPr>
                          <w:p w14:paraId="25DE55D0" w14:textId="4A93F0E6" w:rsidR="00D70834" w:rsidRPr="00D70834" w:rsidRDefault="00D70834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δ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m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303" w:type="dxa"/>
                          </w:tcPr>
                          <w:p w14:paraId="5D8ED2D9" w14:textId="59AF3A15" w:rsidR="00D70834" w:rsidRPr="00D70834" w:rsidRDefault="000A01ED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m</m:t>
                                    </m:r>
                                  </m:sup>
                                </m:sSubSup>
                              </m:oMath>
                            </m:oMathPara>
                          </w:p>
                        </w:tc>
                      </w:tr>
                      <w:tr w:rsidR="00D70834" w14:paraId="5B9A74BA" w14:textId="77777777" w:rsidTr="00981530">
                        <w:tc>
                          <w:tcPr>
                            <w:tcW w:w="960" w:type="dxa"/>
                          </w:tcPr>
                          <w:p w14:paraId="4AA30194" w14:textId="61EF0F12" w:rsidR="00D70834" w:rsidRPr="00D70834" w:rsidRDefault="000A01ED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cos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π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den>
                                        </m:f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n</m:t>
                                        </m:r>
                                      </m:e>
                                    </m:d>
                                  </m:e>
                                </m:func>
                              </m:oMath>
                            </m:oMathPara>
                          </w:p>
                        </w:tc>
                        <w:tc>
                          <w:tcPr>
                            <w:tcW w:w="1303" w:type="dxa"/>
                          </w:tcPr>
                          <w:p w14:paraId="6A806B1F" w14:textId="7781F7DC" w:rsidR="00D70834" w:rsidRPr="00D70834" w:rsidRDefault="000A01ED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den>
                                        </m:f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, k=r or N-r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0, otherwise</m:t>
                                        </m:r>
                                      </m:e>
                                    </m:eqAr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695DDB" w14:paraId="55C9E89F" w14:textId="77777777" w:rsidTr="00981530">
                        <w:tc>
                          <w:tcPr>
                            <w:tcW w:w="960" w:type="dxa"/>
                          </w:tcPr>
                          <w:p w14:paraId="77C85748" w14:textId="0CB455F6" w:rsidR="00695DDB" w:rsidRDefault="00695DDB" w:rsidP="00D70834">
                            <w:pPr>
                              <w:snapToGrid w:val="0"/>
                              <w:rPr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(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π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den>
                                    </m:f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rn) 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1303" w:type="dxa"/>
                          </w:tcPr>
                          <w:p w14:paraId="5BC954DF" w14:textId="5FFAA8D0" w:rsidR="00695DDB" w:rsidRDefault="00695DDB" w:rsidP="00D70834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j</m:t>
                                            </m:r>
                                          </m:den>
                                        </m:f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, k=r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-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j</m:t>
                                            </m:r>
                                          </m:den>
                                        </m:f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, k=N-4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0, otherwise</m:t>
                                        </m:r>
                                      </m:e>
                                    </m:eqAr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</w:tbl>
                    <w:p w14:paraId="2F0FAC72" w14:textId="77777777" w:rsidR="00D70834" w:rsidRPr="00312B30" w:rsidRDefault="00D70834" w:rsidP="00D70834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E0175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ABC2E95" wp14:editId="0C92F3DD">
                <wp:simplePos x="0" y="0"/>
                <wp:positionH relativeFrom="margin">
                  <wp:posOffset>5214620</wp:posOffset>
                </wp:positionH>
                <wp:positionV relativeFrom="paragraph">
                  <wp:posOffset>1529080</wp:posOffset>
                </wp:positionV>
                <wp:extent cx="1285875" cy="461962"/>
                <wp:effectExtent l="0" t="0" r="28575" b="14605"/>
                <wp:wrapNone/>
                <wp:docPr id="22" name="文本框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46196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7F9923" w14:textId="77777777" w:rsidR="002E0175" w:rsidRDefault="002E0175" w:rsidP="002E0175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Butterworth Filter</w:t>
                            </w:r>
                          </w:p>
                          <w:p w14:paraId="2522BC2B" w14:textId="77777777" w:rsidR="002E0175" w:rsidRPr="005B4123" w:rsidRDefault="000A01ED" w:rsidP="002E0175">
                            <w:pPr>
                              <w:snapToGrid w:val="0"/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H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a</m:t>
                                            </m:r>
                                          </m:sub>
                                        </m:sSub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jΩ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1+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Ω</m:t>
                                            </m:r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/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</w:rPr>
                                                  <m:t>c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2N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  <w:p w14:paraId="4099790A" w14:textId="77777777" w:rsidR="002E0175" w:rsidRPr="00790448" w:rsidRDefault="002E0175" w:rsidP="002E0175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C2E95" id="文本框 22" o:spid="_x0000_s1030" type="#_x0000_t202" style="position:absolute;left:0;text-align:left;margin-left:410.6pt;margin-top:120.4pt;width:101.25pt;height:36.3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" fillcolor="white [3212]">
                <v:textbox>
                  <w:txbxContent>
                    <w:p w14:paraId="677F9923" w14:textId="77777777" w:rsidR="002E0175" w:rsidRDefault="002E0175" w:rsidP="002E0175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Butterworth Filter</w:t>
                      </w:r>
                    </w:p>
                    <w:p w14:paraId="2522BC2B" w14:textId="77777777" w:rsidR="002E0175" w:rsidRPr="005B4123" w:rsidRDefault="000A01ED" w:rsidP="002E0175">
                      <w:pPr>
                        <w:snapToGrid w:val="0"/>
                        <w:rPr>
                          <w:rFonts w:ascii="Cambria Math" w:hAnsi="Cambria Math"/>
                          <w:i/>
                          <w:sz w:val="15"/>
                          <w:szCs w:val="15"/>
                        </w:rPr>
                      </w:pPr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a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jΩ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1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Ω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/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Ω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c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2N</m:t>
                                  </m:r>
                                </m:sup>
                              </m:sSup>
                            </m:den>
                          </m:f>
                        </m:oMath>
                      </m:oMathPara>
                    </w:p>
                    <w:p w14:paraId="4099790A" w14:textId="77777777" w:rsidR="002E0175" w:rsidRPr="00790448" w:rsidRDefault="002E0175" w:rsidP="002E0175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81530" w:rsidRPr="00100217">
        <w:rPr>
          <w:noProof/>
        </w:rPr>
        <w:drawing>
          <wp:anchor distT="0" distB="0" distL="114300" distR="114300" simplePos="0" relativeHeight="251678720" behindDoc="0" locked="0" layoutInCell="1" allowOverlap="1" wp14:anchorId="0CFE342B" wp14:editId="358402E7">
            <wp:simplePos x="0" y="0"/>
            <wp:positionH relativeFrom="column">
              <wp:posOffset>4379595</wp:posOffset>
            </wp:positionH>
            <wp:positionV relativeFrom="paragraph">
              <wp:posOffset>3513137</wp:posOffset>
            </wp:positionV>
            <wp:extent cx="3679033" cy="727300"/>
            <wp:effectExtent l="8890" t="0" r="6985" b="6985"/>
            <wp:wrapNone/>
            <wp:docPr id="63" name="图形 62">
              <a:extLst xmlns:a="http://schemas.openxmlformats.org/drawingml/2006/main">
                <a:ext uri="{FF2B5EF4-FFF2-40B4-BE49-F238E27FC236}">
                  <a16:creationId xmlns:a16="http://schemas.microsoft.com/office/drawing/2014/main" id="{9999BD2E-9F20-97A0-D829-24469F2854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图形 62">
                      <a:extLst>
                        <a:ext uri="{FF2B5EF4-FFF2-40B4-BE49-F238E27FC236}">
                          <a16:creationId xmlns:a16="http://schemas.microsoft.com/office/drawing/2014/main" id="{9999BD2E-9F20-97A0-D829-24469F2854F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679033" cy="72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1530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7FC802" wp14:editId="631120A0">
                <wp:simplePos x="0" y="0"/>
                <wp:positionH relativeFrom="margin">
                  <wp:align>right</wp:align>
                </wp:positionH>
                <wp:positionV relativeFrom="paragraph">
                  <wp:posOffset>6440805</wp:posOffset>
                </wp:positionV>
                <wp:extent cx="2161540" cy="776605"/>
                <wp:effectExtent l="6667" t="0" r="16828" b="16827"/>
                <wp:wrapSquare wrapText="bothSides"/>
                <wp:docPr id="2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2161540" cy="7766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1968E6" w14:textId="77777777" w:rsidR="00DF75A7" w:rsidRPr="003D14FA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3D14FA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DFT</w:t>
                            </w:r>
                            <w:r w:rsidRPr="003D14FA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关键公式</w:t>
                            </w:r>
                          </w:p>
                          <w:p w14:paraId="6ADA4407" w14:textId="77777777" w:rsidR="00DF75A7" w:rsidRPr="003D14FA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den>
                                </m:f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</m:t>
                                        </m:r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π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den>
                                        </m:f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k-l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p>
                                    </m:sSup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1,  k=l+rn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0,  k≠l</m:t>
                                        </m:r>
                                      </m:e>
                                    </m:eqArr>
                                  </m:e>
                                </m:d>
                              </m:oMath>
                            </m:oMathPara>
                          </w:p>
                          <w:p w14:paraId="52709FC7" w14:textId="77777777" w:rsidR="00DF75A7" w:rsidRPr="00312B30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j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π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den>
                                    </m:f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,  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cos</m:t>
                                    </m:r>
                                  </m:fName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π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den>
                                        </m:f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n</m:t>
                                        </m:r>
                                      </m:e>
                                    </m:d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n</m:t>
                                        </m:r>
                                      </m:sup>
                                    </m:sSub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+</m:t>
                                    </m:r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rn</m:t>
                                        </m:r>
                                      </m:sup>
                                    </m:sSubSup>
                                  </m:e>
                                </m:d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7FC802" id="_x0000_s1031" type="#_x0000_t202" style="position:absolute;left:0;text-align:left;margin-left:119pt;margin-top:507.15pt;width:170.2pt;height:61.15pt;rotation:-90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" filled="f">
                <v:textbox>
                  <w:txbxContent>
                    <w:p w14:paraId="751968E6" w14:textId="77777777" w:rsidR="00DF75A7" w:rsidRPr="003D14FA" w:rsidRDefault="00DF75A7" w:rsidP="00DF75A7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</w:pPr>
                      <w:r w:rsidRPr="003D14FA"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DFT</w:t>
                      </w:r>
                      <w:r w:rsidRPr="003D14FA">
                        <w:rPr>
                          <w:rFonts w:ascii="Cambria Math" w:hAnsi="Cambria Math" w:hint="eastAsia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关键公式</w:t>
                      </w:r>
                    </w:p>
                    <w:p w14:paraId="6ADA4407" w14:textId="77777777" w:rsidR="00DF75A7" w:rsidRPr="003D14FA" w:rsidRDefault="000A01ED" w:rsidP="00DF75A7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</m:t>
                              </m:r>
                            </m:den>
                          </m:f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=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j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2π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den>
                                  </m:f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k-l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sup>
                              </m:sSup>
                            </m:e>
                          </m:nary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  <w:lang w:val="en-GB"/>
                            </w:rPr>
                            <m:t>=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&amp;1,  k=l+rn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&amp;0,  k≠l</m:t>
                                  </m:r>
                                </m:e>
                              </m:eqArr>
                            </m:e>
                          </m:d>
                        </m:oMath>
                      </m:oMathPara>
                    </w:p>
                    <w:p w14:paraId="52709FC7" w14:textId="77777777" w:rsidR="00DF75A7" w:rsidRPr="00312B30" w:rsidRDefault="000A01ED" w:rsidP="00DF75A7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  <w:lang w:val="en-GB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-j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den>
                              </m:f>
                            </m:sup>
                          </m:sSup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  <w:lang w:val="en-GB"/>
                            </w:rPr>
                            <m:t xml:space="preserve">,  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cos</m:t>
                              </m:r>
                            </m:fName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2π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den>
                                  </m:f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n</m:t>
                                  </m:r>
                                </m:e>
                              </m:d>
                            </m:e>
                          </m:func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  <w:lang w:val="en-GB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2</m:t>
                              </m:r>
                            </m:den>
                          </m:f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15"/>
                                  <w:szCs w:val="15"/>
                                  <w:lang w:val="en-GB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n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rn</m:t>
                                  </m:r>
                                </m:sup>
                              </m:sSubSup>
                            </m:e>
                          </m:d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81530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D7B49B1" wp14:editId="35CFAF9E">
                <wp:simplePos x="0" y="0"/>
                <wp:positionH relativeFrom="margin">
                  <wp:posOffset>2238375</wp:posOffset>
                </wp:positionH>
                <wp:positionV relativeFrom="paragraph">
                  <wp:posOffset>2014220</wp:posOffset>
                </wp:positionV>
                <wp:extent cx="3392805" cy="2738120"/>
                <wp:effectExtent l="0" t="0" r="17145" b="24130"/>
                <wp:wrapSquare wrapText="bothSides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2805" cy="27381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2D48DC" w14:textId="58C37ACF" w:rsidR="00DF75A7" w:rsidRPr="003D14FA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3D14FA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TFT Transform Pairs</w:t>
                            </w:r>
                          </w:p>
                          <w:tbl>
                            <w:tblPr>
                              <w:tblStyle w:val="a3"/>
                              <w:tblW w:w="5098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838"/>
                              <w:gridCol w:w="3260"/>
                            </w:tblGrid>
                            <w:tr w:rsidR="00DF75A7" w14:paraId="5C83A631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7B29528B" w14:textId="712B23A6" w:rsidR="00DF75A7" w:rsidRPr="00D70834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70834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S</w:t>
                                  </w:r>
                                  <w:r w:rsidRPr="00D70834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gnal</w:t>
                                  </w:r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7B508ECF" w14:textId="1F037F28" w:rsidR="00DF75A7" w:rsidRPr="00D70834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70834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T</w:t>
                                  </w:r>
                                  <w:r w:rsidRPr="00D70834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ransform</w:t>
                                  </w:r>
                                </w:p>
                              </w:tc>
                            </w:tr>
                            <w:tr w:rsidR="00DF75A7" w14:paraId="294043B4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418B7D8B" w14:textId="6431F214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δ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1F5C0BE0" w14:textId="7A143755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DF75A7" w14:paraId="77863E73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21721421" w14:textId="646DC305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μ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307AF142" w14:textId="61DF8363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+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δ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+2πk</m:t>
                                              </m:r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  <w:tr w:rsidR="00DF75A7" w14:paraId="6C56282B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7416BAEF" w14:textId="56C04E5F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270E5817" w14:textId="7E7FAA20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δ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+2πk</m:t>
                                              </m:r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  <w:tr w:rsidR="00DF75A7" w14:paraId="14DC74BF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404FF434" w14:textId="428C0193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e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j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56584F06" w14:textId="02AE76E7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δ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-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+2πk</m:t>
                                              </m:r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  <w:tr w:rsidR="00DF75A7" w14:paraId="4D51975C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68777583" w14:textId="7DFFF725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α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μ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,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α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&lt;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49E41049" w14:textId="5FB92F44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α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</w:tr>
                            <w:tr w:rsidR="00DF75A7" w14:paraId="1F44974A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4E289244" w14:textId="5E572209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+1</m:t>
                                          </m:r>
                                        </m:e>
                                      </m:d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α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μ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, 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α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&lt;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05801F7C" w14:textId="4FC1A768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1-α</m:t>
                                                  </m:r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e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-jω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</w:tr>
                            <w:tr w:rsidR="00DF75A7" w14:paraId="1F873595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2D13AE88" w14:textId="53402F73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LP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func>
                                            <m:func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funcPr>
                                            <m:fNam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sin</m:t>
                                              </m:r>
                                            </m:fNam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c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</m:func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n</m:t>
                                          </m:r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671B5B37" w14:textId="2BD40E71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LP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d>
                                        <m:dPr>
                                          <m:begChr m:val="{"/>
                                          <m:endChr m:val="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eqArr>
                                            <m:eqArr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eqArr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amp;1,  0≤</m:t>
                                              </m:r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≤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c</m:t>
                                                  </m:r>
                                                </m:sub>
                                              </m:sSub>
                                            </m:e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 xml:space="preserve">&amp;0,  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c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&lt;</m:t>
                                              </m:r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≤π</m:t>
                                              </m:r>
                                            </m:e>
                                          </m:eqAr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 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DF75A7" w14:paraId="4CC3D50D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256CB10D" w14:textId="3EE8D452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func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55D0F7EB" w14:textId="05261114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π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l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d>
                                            <m:dPr>
                                              <m:begChr m:val="{"/>
                                              <m:endChr m:val="}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δ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-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2πl</m:t>
                                                  </m:r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+δ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+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2πl</m:t>
                                                  </m:r>
                                                </m:e>
                                              </m:d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  <w:tr w:rsidR="00DF75A7" w14:paraId="1A6E81F6" w14:textId="77777777" w:rsidTr="00D70834">
                              <w:tc>
                                <w:tcPr>
                                  <w:tcW w:w="1838" w:type="dxa"/>
                                </w:tcPr>
                                <w:p w14:paraId="2B396095" w14:textId="192D3C55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sin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func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3260" w:type="dxa"/>
                                </w:tcPr>
                                <w:p w14:paraId="533B0653" w14:textId="19600632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j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l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l=∞</m:t>
                                          </m:r>
                                        </m:sup>
                                        <m:e>
                                          <m:d>
                                            <m:dPr>
                                              <m:begChr m:val="{"/>
                                              <m:endChr m:val="}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δ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-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2πl</m:t>
                                                  </m:r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δ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+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2πl</m:t>
                                                  </m:r>
                                                </m:e>
                                              </m:d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19965604" w14:textId="38893712" w:rsidR="00DF75A7" w:rsidRPr="00312B30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B49B1" id="_x0000_s1032" type="#_x0000_t202" style="position:absolute;left:0;text-align:left;margin-left:176.25pt;margin-top:158.6pt;width:267.15pt;height:215.6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" filled="f">
                <v:textbox>
                  <w:txbxContent>
                    <w:p w14:paraId="3A2D48DC" w14:textId="58C37ACF" w:rsidR="00DF75A7" w:rsidRPr="003D14FA" w:rsidRDefault="00DF75A7" w:rsidP="00DF75A7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</w:pPr>
                      <w:r w:rsidRPr="003D14FA"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D</w:t>
                      </w:r>
                      <w:r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TFT Transform Pairs</w:t>
                      </w:r>
                    </w:p>
                    <w:tbl>
                      <w:tblPr>
                        <w:tblStyle w:val="a3"/>
                        <w:tblW w:w="5098" w:type="dxa"/>
                        <w:tblLook w:val="04A0" w:firstRow="1" w:lastRow="0" w:firstColumn="1" w:lastColumn="0" w:noHBand="0" w:noVBand="1"/>
                      </w:tblPr>
                      <w:tblGrid>
                        <w:gridCol w:w="1838"/>
                        <w:gridCol w:w="3260"/>
                      </w:tblGrid>
                      <w:tr w:rsidR="00DF75A7" w14:paraId="5C83A631" w14:textId="77777777" w:rsidTr="00D70834">
                        <w:tc>
                          <w:tcPr>
                            <w:tcW w:w="1838" w:type="dxa"/>
                          </w:tcPr>
                          <w:p w14:paraId="7B29528B" w14:textId="712B23A6" w:rsidR="00DF75A7" w:rsidRPr="00D70834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70834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S</w:t>
                            </w:r>
                            <w:r w:rsidRPr="00D70834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ignal</w:t>
                            </w:r>
                          </w:p>
                        </w:tc>
                        <w:tc>
                          <w:tcPr>
                            <w:tcW w:w="3260" w:type="dxa"/>
                          </w:tcPr>
                          <w:p w14:paraId="7B508ECF" w14:textId="1F037F28" w:rsidR="00DF75A7" w:rsidRPr="00D70834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70834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 w:rsidRPr="00D70834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ransform</w:t>
                            </w:r>
                          </w:p>
                        </w:tc>
                      </w:tr>
                      <w:tr w:rsidR="00DF75A7" w14:paraId="294043B4" w14:textId="77777777" w:rsidTr="00D70834">
                        <w:tc>
                          <w:tcPr>
                            <w:tcW w:w="1838" w:type="dxa"/>
                          </w:tcPr>
                          <w:p w14:paraId="418B7D8B" w14:textId="6431F214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δ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1F5C0BE0" w14:textId="7A143755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</w:tr>
                      <w:tr w:rsidR="00DF75A7" w14:paraId="77863E73" w14:textId="77777777" w:rsidTr="00D70834">
                        <w:tc>
                          <w:tcPr>
                            <w:tcW w:w="1838" w:type="dxa"/>
                          </w:tcPr>
                          <w:p w14:paraId="21721421" w14:textId="646DC305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μ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307AF142" w14:textId="61DF8363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+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δ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+2πk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  <w:tr w:rsidR="00DF75A7" w14:paraId="6C56282B" w14:textId="77777777" w:rsidTr="00D70834">
                        <w:tc>
                          <w:tcPr>
                            <w:tcW w:w="1838" w:type="dxa"/>
                          </w:tcPr>
                          <w:p w14:paraId="7416BAEF" w14:textId="56C04E5F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1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270E5817" w14:textId="7E7FAA20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δ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+2πk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  <w:tr w:rsidR="00DF75A7" w14:paraId="14DC74BF" w14:textId="77777777" w:rsidTr="00D70834">
                        <w:tc>
                          <w:tcPr>
                            <w:tcW w:w="1838" w:type="dxa"/>
                          </w:tcPr>
                          <w:p w14:paraId="404FF434" w14:textId="428C0193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j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56584F06" w14:textId="02AE76E7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δ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+2πk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  <w:tr w:rsidR="00DF75A7" w14:paraId="4D51975C" w14:textId="77777777" w:rsidTr="00D70834">
                        <w:tc>
                          <w:tcPr>
                            <w:tcW w:w="1838" w:type="dxa"/>
                          </w:tcPr>
                          <w:p w14:paraId="68777583" w14:textId="7DFFF725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α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μ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,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α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&lt;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49E41049" w14:textId="5FB92F44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α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</w:tr>
                      <w:tr w:rsidR="00DF75A7" w14:paraId="1F44974A" w14:textId="77777777" w:rsidTr="00D70834">
                        <w:tc>
                          <w:tcPr>
                            <w:tcW w:w="1838" w:type="dxa"/>
                          </w:tcPr>
                          <w:p w14:paraId="4E289244" w14:textId="5E572209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+1</m:t>
                                    </m:r>
                                  </m:e>
                                </m:d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α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μ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, 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α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&lt;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05801F7C" w14:textId="4FC1A768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1-α</m:t>
                                            </m:r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e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-jω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</w:tr>
                      <w:tr w:rsidR="00DF75A7" w14:paraId="1F873595" w14:textId="77777777" w:rsidTr="00D70834">
                        <w:tc>
                          <w:tcPr>
                            <w:tcW w:w="1838" w:type="dxa"/>
                          </w:tcPr>
                          <w:p w14:paraId="2D13AE88" w14:textId="53402F73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LP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c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</m:func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n</m:t>
                                    </m:r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671B5B37" w14:textId="2BD40E71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LP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d>
                                  <m:dPr>
                                    <m:begChr m:val="{"/>
                                    <m:endChr m:val="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eqArr>
                                      <m:eqArr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qAr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amp;1,  0≤</m:t>
                                        </m:r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≤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c</m:t>
                                            </m:r>
                                          </m:sub>
                                        </m:sSub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 xml:space="preserve">&amp;0,  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c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lt;</m:t>
                                        </m:r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≤π</m:t>
                                        </m:r>
                                      </m:e>
                                    </m:eqAr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 </m:t>
                                </m:r>
                              </m:oMath>
                            </m:oMathPara>
                          </w:p>
                        </w:tc>
                      </w:tr>
                      <w:tr w:rsidR="00DF75A7" w14:paraId="4CC3D50D" w14:textId="77777777" w:rsidTr="00D70834">
                        <w:tc>
                          <w:tcPr>
                            <w:tcW w:w="1838" w:type="dxa"/>
                          </w:tcPr>
                          <w:p w14:paraId="256CB10D" w14:textId="3EE8D452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cos</m:t>
                                    </m:r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func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55D0F7EB" w14:textId="05261114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π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l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d>
                                      <m:dPr>
                                        <m:begChr m:val="{"/>
                                        <m:endChr m:val="}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δ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2πl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+δ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+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2πl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  <w:tr w:rsidR="00DF75A7" w14:paraId="1A6E81F6" w14:textId="77777777" w:rsidTr="00D70834">
                        <w:tc>
                          <w:tcPr>
                            <w:tcW w:w="1838" w:type="dxa"/>
                          </w:tcPr>
                          <w:p w14:paraId="2B396095" w14:textId="192D3C55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sin</m:t>
                                    </m:r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func>
                              </m:oMath>
                            </m:oMathPara>
                          </w:p>
                        </w:tc>
                        <w:tc>
                          <w:tcPr>
                            <w:tcW w:w="3260" w:type="dxa"/>
                          </w:tcPr>
                          <w:p w14:paraId="533B0653" w14:textId="19600632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j</m:t>
                                    </m:r>
                                  </m:den>
                                </m:f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l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l=∞</m:t>
                                    </m:r>
                                  </m:sup>
                                  <m:e>
                                    <m:d>
                                      <m:dPr>
                                        <m:begChr m:val="{"/>
                                        <m:endChr m:val="}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δ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2πl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δ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+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2πl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</w:tbl>
                    <w:p w14:paraId="19965604" w14:textId="38893712" w:rsidR="00DF75A7" w:rsidRPr="00312B30" w:rsidRDefault="00DF75A7" w:rsidP="00DF75A7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81530"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E27F952" wp14:editId="0FFCE15D">
                <wp:simplePos x="0" y="0"/>
                <wp:positionH relativeFrom="margin">
                  <wp:posOffset>2238375</wp:posOffset>
                </wp:positionH>
                <wp:positionV relativeFrom="paragraph">
                  <wp:posOffset>4810125</wp:posOffset>
                </wp:positionV>
                <wp:extent cx="2404745" cy="2476500"/>
                <wp:effectExtent l="0" t="0" r="14605" b="19050"/>
                <wp:wrapSquare wrapText="bothSides"/>
                <wp:docPr id="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4745" cy="24765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BD26B" w14:textId="77777777" w:rsidR="00572B3C" w:rsidRPr="00B34D61" w:rsidRDefault="00572B3C" w:rsidP="00572B3C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Z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-Transform Pairs</w:t>
                            </w:r>
                          </w:p>
                          <w:tbl>
                            <w:tblPr>
                              <w:tblStyle w:val="a3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278"/>
                              <w:gridCol w:w="560"/>
                              <w:gridCol w:w="856"/>
                              <w:gridCol w:w="796"/>
                            </w:tblGrid>
                            <w:tr w:rsidR="00572B3C" w:rsidRPr="00D46BB3" w14:paraId="09074E67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11D42DEA" w14:textId="77777777" w:rsidR="00572B3C" w:rsidRPr="00193710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</w:pPr>
                                  <w:r w:rsidRPr="00193710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S</w:t>
                                  </w:r>
                                  <w:r w:rsidRPr="00193710"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ignal</w:t>
                                  </w:r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13F211B9" w14:textId="77777777" w:rsidR="00572B3C" w:rsidRPr="00193710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</w:pPr>
                                  <w:r w:rsidRPr="00193710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T</w:t>
                                  </w:r>
                                  <w:r w:rsidRPr="00193710"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ransform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489EA406" w14:textId="77777777" w:rsidR="00572B3C" w:rsidRPr="00193710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</w:pPr>
                                  <w:r w:rsidRPr="00193710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R</w:t>
                                  </w:r>
                                  <w:r w:rsidRPr="00193710">
                                    <w:rPr>
                                      <w:rFonts w:ascii="Cambria Math" w:hAnsi="Cambria Math"/>
                                      <w:b/>
                                      <w:bCs/>
                                      <w:noProof/>
                                      <w:sz w:val="13"/>
                                      <w:szCs w:val="13"/>
                                    </w:rPr>
                                    <w:t>OC</w:t>
                                  </w:r>
                                </w:p>
                              </w:tc>
                            </w:tr>
                            <w:tr w:rsidR="00572B3C" w:rsidRPr="00D46BB3" w14:paraId="7C2490D8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78577F2F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δ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4FB73000" w14:textId="2E823FB4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1</m:t>
                                    </m:r>
                                  </m:oMath>
                                  <w:r w:rsidR="00100217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41B948A4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w:r w:rsidRPr="00D46BB3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>A</w:t>
                                  </w:r>
                                  <w:r w:rsidRPr="00D46BB3"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w:t xml:space="preserve">ll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oMath>
                                </w:p>
                              </w:tc>
                            </w:tr>
                            <w:tr w:rsidR="00572B3C" w:rsidRPr="00D46BB3" w14:paraId="7723706F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21D5A36F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1BEBA1A2" w14:textId="707E9BDA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100217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39A48231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-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4FD0D6FC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259D3BFA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-n-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1C129DCB" w14:textId="442DDCF3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100217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113C4286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lt;-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138AC9F0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19D46641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δ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-m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560" w:type="dxa"/>
                                </w:tcPr>
                                <w:p w14:paraId="046383E3" w14:textId="55D2A5AB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-m</m:t>
                                        </m:r>
                                      </m:sup>
                                    </m:sSup>
                                  </m:oMath>
                                  <w:r w:rsidR="00100217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  <w:gridSpan w:val="2"/>
                                </w:tcPr>
                                <w:p w14:paraId="78C75EBF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w:r w:rsidRPr="00D46BB3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>A</w:t>
                                  </w:r>
                                  <w:r w:rsidRPr="00D46BB3"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w:t xml:space="preserve">ll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oMath>
                                  <w:r w:rsidRPr="00D46BB3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>,</w:t>
                                  </w:r>
                                  <w:r w:rsidRPr="00D46BB3"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w:t xml:space="preserve"> except 0 or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∞</m:t>
                                    </m:r>
                                  </m:oMath>
                                </w:p>
                              </w:tc>
                            </w:tr>
                            <w:tr w:rsidR="00572B3C" w:rsidRPr="00D46BB3" w14:paraId="143C7BA8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4E71BC1A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7C4A08F5" w14:textId="0D2A83B1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a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100217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3F46A533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2046E4D4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6F60A59C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-n-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69BE39BF" w14:textId="330AC65D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a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100217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41BA39C4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l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239B984B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5AC55D93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n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60A3B1F5" w14:textId="66143B4D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a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1-a</m:t>
                                                </m:r>
                                                <m:sSup>
                                                  <m:sSup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p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z</m:t>
                                                    </m:r>
                                                  </m:e>
                                                  <m:sup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-1</m:t>
                                                    </m:r>
                                                  </m:sup>
                                                </m:sSup>
                                              </m:e>
                                            </m:d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100217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02EEF0E1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342154A5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232E43B3" w14:textId="77777777" w:rsidR="00572B3C" w:rsidRPr="00D46BB3" w:rsidRDefault="00572B3C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n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-n-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40E7FB53" w14:textId="3133E1E0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a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1-a</m:t>
                                                </m:r>
                                                <m:sSup>
                                                  <m:sSup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p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z</m:t>
                                                    </m:r>
                                                  </m:e>
                                                  <m:sup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-1</m:t>
                                                    </m:r>
                                                  </m:sup>
                                                </m:sSup>
                                              </m:e>
                                            </m:d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100217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1EA17C11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l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20BB1731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7DB907D1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func>
                                            <m:func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uncPr>
                                            <m:fNam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cos</m:t>
                                              </m:r>
                                            </m:fNam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e>
                                          </m:func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3E6DE0E0" w14:textId="28A1C636" w:rsidR="00572B3C" w:rsidRPr="00D46BB3" w:rsidRDefault="000A01ED" w:rsidP="00100217">
                                  <w:pPr>
                                    <w:snapToGrid w:val="0"/>
                                    <w:spacing w:line="252" w:lineRule="auto"/>
                                    <w:jc w:val="left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572B3C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1858C646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08D13B1A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44756946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func>
                                            <m:func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uncPr>
                                            <m:fNam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sin</m:t>
                                              </m:r>
                                            </m:fNam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e>
                                          </m:func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67547E4A" w14:textId="77777777" w:rsidR="00572B3C" w:rsidRPr="00D46BB3" w:rsidRDefault="000A01ED" w:rsidP="00100217">
                                  <w:pPr>
                                    <w:snapToGrid w:val="0"/>
                                    <w:spacing w:line="252" w:lineRule="auto"/>
                                    <w:jc w:val="left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sin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572B3C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2F7DD13F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1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6F147F27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5DD5066C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r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sup>
                                          </m:sSup>
                                          <m:func>
                                            <m:func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uncPr>
                                            <m:fNam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cos</m:t>
                                              </m:r>
                                            </m:fNam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e>
                                          </m:func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50643CFE" w14:textId="77777777" w:rsidR="00572B3C" w:rsidRPr="00D46BB3" w:rsidRDefault="000A01ED" w:rsidP="00100217">
                                  <w:pPr>
                                    <w:snapToGrid w:val="0"/>
                                    <w:spacing w:line="252" w:lineRule="auto"/>
                                    <w:jc w:val="left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r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r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r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572B3C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3084BB5C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r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572B3C" w:rsidRPr="00D46BB3" w14:paraId="1CE89D95" w14:textId="77777777" w:rsidTr="00100217">
                              <w:tc>
                                <w:tcPr>
                                  <w:tcW w:w="1278" w:type="dxa"/>
                                </w:tcPr>
                                <w:p w14:paraId="005EE6FE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r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sup>
                                          </m:sSup>
                                          <m:func>
                                            <m:func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funcPr>
                                            <m:fNam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sin</m:t>
                                              </m:r>
                                            </m:fName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noProof/>
                                                      <w:sz w:val="15"/>
                                                      <w:szCs w:val="15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n</m:t>
                                              </m:r>
                                            </m:e>
                                          </m:func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416" w:type="dxa"/>
                                  <w:gridSpan w:val="2"/>
                                </w:tcPr>
                                <w:p w14:paraId="53D0606F" w14:textId="77777777" w:rsidR="00572B3C" w:rsidRPr="00D46BB3" w:rsidRDefault="000A01ED" w:rsidP="00100217">
                                  <w:pPr>
                                    <w:snapToGrid w:val="0"/>
                                    <w:spacing w:line="252" w:lineRule="auto"/>
                                    <w:jc w:val="left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Pr>
                                      <m:num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r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sin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1-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r</m:t>
                                            </m:r>
                                            <m:func>
                                              <m:func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funcPr>
                                              <m:fNam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noProof/>
                                                    <w:sz w:val="15"/>
                                                    <w:szCs w:val="15"/>
                                                  </w:rPr>
                                                  <m:t>cos</m:t>
                                                </m:r>
                                              </m:fName>
                                              <m:e>
                                                <m:sSub>
                                                  <m:sSub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</m:ctrlPr>
                                                  </m:sSub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ω</m:t>
                                                    </m:r>
                                                  </m:e>
                                                  <m:sub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noProof/>
                                                        <w:sz w:val="15"/>
                                                        <w:szCs w:val="15"/>
                                                      </w:rPr>
                                                      <m:t>0</m:t>
                                                    </m:r>
                                                  </m:sub>
                                                </m:sSub>
                                              </m:e>
                                            </m:func>
                                          </m:e>
                                        </m:d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+</m:t>
                                        </m:r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r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-2</m:t>
                                            </m:r>
                                          </m:sup>
                                        </m:sSup>
                                      </m:den>
                                    </m:f>
                                  </m:oMath>
                                  <w:r w:rsidR="00572B3C">
                                    <w:rPr>
                                      <w:rFonts w:ascii="Cambria Math" w:hAnsi="Cambria Math" w:hint="eastAsia"/>
                                      <w:noProof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845" w:type="dxa"/>
                                </w:tcPr>
                                <w:p w14:paraId="7C106B12" w14:textId="77777777" w:rsidR="00572B3C" w:rsidRPr="00D46BB3" w:rsidRDefault="000A01ED" w:rsidP="00193710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&gt;r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22F22357" w14:textId="77777777" w:rsidR="00572B3C" w:rsidRPr="00B34D61" w:rsidRDefault="00572B3C" w:rsidP="00572B3C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7F952" id="_x0000_s1033" type="#_x0000_t202" style="position:absolute;left:0;text-align:left;margin-left:176.25pt;margin-top:378.75pt;width:189.35pt;height:19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" filled="f">
                <v:textbox>
                  <w:txbxContent>
                    <w:p w14:paraId="624BD26B" w14:textId="77777777" w:rsidR="00572B3C" w:rsidRPr="00B34D61" w:rsidRDefault="00572B3C" w:rsidP="00572B3C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Z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-Transform Pairs</w:t>
                      </w:r>
                    </w:p>
                    <w:tbl>
                      <w:tblPr>
                        <w:tblStyle w:val="a3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278"/>
                        <w:gridCol w:w="560"/>
                        <w:gridCol w:w="856"/>
                        <w:gridCol w:w="796"/>
                      </w:tblGrid>
                      <w:tr w:rsidR="00572B3C" w:rsidRPr="00D46BB3" w14:paraId="09074E67" w14:textId="77777777" w:rsidTr="00100217">
                        <w:tc>
                          <w:tcPr>
                            <w:tcW w:w="1278" w:type="dxa"/>
                          </w:tcPr>
                          <w:p w14:paraId="11D42DEA" w14:textId="77777777" w:rsidR="00572B3C" w:rsidRPr="00193710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</w:pPr>
                            <w:r w:rsidRPr="00193710">
                              <w:rPr>
                                <w:rFonts w:ascii="Cambria Math" w:hAnsi="Cambria Math" w:hint="eastAsia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S</w:t>
                            </w:r>
                            <w:r w:rsidRPr="00193710"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ignal</w:t>
                            </w:r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13F211B9" w14:textId="77777777" w:rsidR="00572B3C" w:rsidRPr="00193710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</w:pPr>
                            <w:r w:rsidRPr="00193710">
                              <w:rPr>
                                <w:rFonts w:ascii="Cambria Math" w:hAnsi="Cambria Math" w:hint="eastAsia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T</w:t>
                            </w:r>
                            <w:r w:rsidRPr="00193710"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ransform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489EA406" w14:textId="77777777" w:rsidR="00572B3C" w:rsidRPr="00193710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</w:pPr>
                            <w:r w:rsidRPr="00193710">
                              <w:rPr>
                                <w:rFonts w:ascii="Cambria Math" w:hAnsi="Cambria Math" w:hint="eastAsia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R</w:t>
                            </w:r>
                            <w:r w:rsidRPr="00193710">
                              <w:rPr>
                                <w:rFonts w:ascii="Cambria Math" w:hAnsi="Cambria Math"/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t>OC</w:t>
                            </w:r>
                          </w:p>
                        </w:tc>
                      </w:tr>
                      <w:tr w:rsidR="00572B3C" w:rsidRPr="00D46BB3" w14:paraId="7C2490D8" w14:textId="77777777" w:rsidTr="00100217">
                        <w:tc>
                          <w:tcPr>
                            <w:tcW w:w="1278" w:type="dxa"/>
                          </w:tcPr>
                          <w:p w14:paraId="78577F2F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δ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4FB73000" w14:textId="2E823FB4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1</m:t>
                              </m:r>
                            </m:oMath>
                            <w:r w:rsidR="00100217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41B948A4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w:r w:rsidRPr="00D46BB3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A</w:t>
                            </w:r>
                            <w:r w:rsidRPr="00D46BB3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l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z</m:t>
                              </m:r>
                            </m:oMath>
                          </w:p>
                        </w:tc>
                      </w:tr>
                      <w:tr w:rsidR="00572B3C" w:rsidRPr="00D46BB3" w14:paraId="7723706F" w14:textId="77777777" w:rsidTr="00100217">
                        <w:tc>
                          <w:tcPr>
                            <w:tcW w:w="1278" w:type="dxa"/>
                          </w:tcPr>
                          <w:p w14:paraId="21D5A36F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1BEBA1A2" w14:textId="707E9BDA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100217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39A48231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-1</m:t>
                                </m:r>
                              </m:oMath>
                            </m:oMathPara>
                          </w:p>
                        </w:tc>
                      </w:tr>
                      <w:tr w:rsidR="00572B3C" w:rsidRPr="00D46BB3" w14:paraId="4FD0D6FC" w14:textId="77777777" w:rsidTr="00100217">
                        <w:tc>
                          <w:tcPr>
                            <w:tcW w:w="1278" w:type="dxa"/>
                          </w:tcPr>
                          <w:p w14:paraId="259D3BFA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-n-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1C129DCB" w14:textId="442DDCF3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100217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113C4286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lt;-1</m:t>
                                </m:r>
                              </m:oMath>
                            </m:oMathPara>
                          </w:p>
                        </w:tc>
                      </w:tr>
                      <w:tr w:rsidR="00572B3C" w:rsidRPr="00D46BB3" w14:paraId="138AC9F0" w14:textId="77777777" w:rsidTr="00100217">
                        <w:tc>
                          <w:tcPr>
                            <w:tcW w:w="1278" w:type="dxa"/>
                          </w:tcPr>
                          <w:p w14:paraId="19D46641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δ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-m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560" w:type="dxa"/>
                          </w:tcPr>
                          <w:p w14:paraId="046383E3" w14:textId="55D2A5AB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z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-m</m:t>
                                  </m:r>
                                </m:sup>
                              </m:sSup>
                            </m:oMath>
                            <w:r w:rsidR="00100217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701" w:type="dxa"/>
                            <w:gridSpan w:val="2"/>
                          </w:tcPr>
                          <w:p w14:paraId="78C75EBF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w:r w:rsidRPr="00D46BB3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A</w:t>
                            </w:r>
                            <w:r w:rsidRPr="00D46BB3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l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z</m:t>
                              </m:r>
                            </m:oMath>
                            <w:r w:rsidRPr="00D46BB3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,</w:t>
                            </w:r>
                            <w:r w:rsidRPr="00D46BB3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 except 0 or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∞</m:t>
                              </m:r>
                            </m:oMath>
                          </w:p>
                        </w:tc>
                      </w:tr>
                      <w:tr w:rsidR="00572B3C" w:rsidRPr="00D46BB3" w14:paraId="143C7BA8" w14:textId="77777777" w:rsidTr="00100217">
                        <w:tc>
                          <w:tcPr>
                            <w:tcW w:w="1278" w:type="dxa"/>
                          </w:tcPr>
                          <w:p w14:paraId="4E71BC1A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7C4A08F5" w14:textId="0D2A83B1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a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100217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3F46A533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572B3C" w:rsidRPr="00D46BB3" w14:paraId="2046E4D4" w14:textId="77777777" w:rsidTr="00100217">
                        <w:tc>
                          <w:tcPr>
                            <w:tcW w:w="1278" w:type="dxa"/>
                          </w:tcPr>
                          <w:p w14:paraId="6F60A59C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-n-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69BE39BF" w14:textId="330AC65D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a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100217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41BA39C4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l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572B3C" w:rsidRPr="00D46BB3" w14:paraId="239B984B" w14:textId="77777777" w:rsidTr="00100217">
                        <w:tc>
                          <w:tcPr>
                            <w:tcW w:w="1278" w:type="dxa"/>
                          </w:tcPr>
                          <w:p w14:paraId="5AC55D93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n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60A3B1F5" w14:textId="66143B4D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a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-a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100217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02EEF0E1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572B3C" w:rsidRPr="00D46BB3" w14:paraId="342154A5" w14:textId="77777777" w:rsidTr="00100217">
                        <w:tc>
                          <w:tcPr>
                            <w:tcW w:w="1278" w:type="dxa"/>
                          </w:tcPr>
                          <w:p w14:paraId="232E43B3" w14:textId="77777777" w:rsidR="00572B3C" w:rsidRPr="00D46BB3" w:rsidRDefault="00572B3C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-n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-n-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40E7FB53" w14:textId="3133E1E0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a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num>
                                <m:den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1-a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100217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1EA17C11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l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572B3C" w:rsidRPr="00D46BB3" w14:paraId="20BB1731" w14:textId="77777777" w:rsidTr="00100217">
                        <w:tc>
                          <w:tcPr>
                            <w:tcW w:w="1278" w:type="dxa"/>
                          </w:tcPr>
                          <w:p w14:paraId="7DB907D1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func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3E6DE0E0" w14:textId="28A1C636" w:rsidR="00572B3C" w:rsidRPr="00D46BB3" w:rsidRDefault="000A01ED" w:rsidP="00100217">
                            <w:pPr>
                              <w:snapToGrid w:val="0"/>
                              <w:spacing w:line="252" w:lineRule="auto"/>
                              <w:jc w:val="left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572B3C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1858C646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1</m:t>
                                </m:r>
                              </m:oMath>
                            </m:oMathPara>
                          </w:p>
                        </w:tc>
                      </w:tr>
                      <w:tr w:rsidR="00572B3C" w:rsidRPr="00D46BB3" w14:paraId="08D13B1A" w14:textId="77777777" w:rsidTr="00100217">
                        <w:tc>
                          <w:tcPr>
                            <w:tcW w:w="1278" w:type="dxa"/>
                          </w:tcPr>
                          <w:p w14:paraId="44756946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func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67547E4A" w14:textId="77777777" w:rsidR="00572B3C" w:rsidRPr="00D46BB3" w:rsidRDefault="000A01ED" w:rsidP="00100217">
                            <w:pPr>
                              <w:snapToGrid w:val="0"/>
                              <w:spacing w:line="252" w:lineRule="auto"/>
                              <w:jc w:val="left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sin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572B3C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2F7DD13F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1</m:t>
                                </m:r>
                              </m:oMath>
                            </m:oMathPara>
                          </w:p>
                        </w:tc>
                      </w:tr>
                      <w:tr w:rsidR="00572B3C" w:rsidRPr="00D46BB3" w14:paraId="6F147F27" w14:textId="77777777" w:rsidTr="00100217">
                        <w:tc>
                          <w:tcPr>
                            <w:tcW w:w="1278" w:type="dxa"/>
                          </w:tcPr>
                          <w:p w14:paraId="5DD5066C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r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sup>
                                    </m:sSup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func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50643CFE" w14:textId="77777777" w:rsidR="00572B3C" w:rsidRPr="00D46BB3" w:rsidRDefault="000A01ED" w:rsidP="00100217">
                            <w:pPr>
                              <w:snapToGrid w:val="0"/>
                              <w:spacing w:line="252" w:lineRule="auto"/>
                              <w:jc w:val="left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r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r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r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</m:sup>
                                  </m:sSup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572B3C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3084BB5C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r</m:t>
                                </m:r>
                              </m:oMath>
                            </m:oMathPara>
                          </w:p>
                        </w:tc>
                      </w:tr>
                      <w:tr w:rsidR="00572B3C" w:rsidRPr="00D46BB3" w14:paraId="1CE89D95" w14:textId="77777777" w:rsidTr="00100217">
                        <w:tc>
                          <w:tcPr>
                            <w:tcW w:w="1278" w:type="dxa"/>
                          </w:tcPr>
                          <w:p w14:paraId="005EE6FE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r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sup>
                                    </m:sSup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noProof/>
                                            <w:sz w:val="15"/>
                                            <w:szCs w:val="15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noProof/>
                                                <w:sz w:val="15"/>
                                                <w:szCs w:val="15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  <w:noProof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func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416" w:type="dxa"/>
                            <w:gridSpan w:val="2"/>
                          </w:tcPr>
                          <w:p w14:paraId="53D0606F" w14:textId="77777777" w:rsidR="00572B3C" w:rsidRPr="00D46BB3" w:rsidRDefault="000A01ED" w:rsidP="00100217">
                            <w:pPr>
                              <w:snapToGrid w:val="0"/>
                              <w:spacing w:line="252" w:lineRule="auto"/>
                              <w:jc w:val="left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r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sin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1-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r</m:t>
                                      </m:r>
                                      <m:func>
                                        <m:fun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uncPr>
                                        <m:fNam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noProof/>
                                              <w:sz w:val="15"/>
                                              <w:szCs w:val="15"/>
                                            </w:rPr>
                                            <m:t>cos</m:t>
                                          </m:r>
                                        </m:fName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noProof/>
                                                  <w:sz w:val="15"/>
                                                  <w:szCs w:val="15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func>
                                    </m:e>
                                  </m:d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1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+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r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2</m:t>
                                      </m:r>
                                    </m:sup>
                                  </m:sSup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-2</m:t>
                                      </m:r>
                                    </m:sup>
                                  </m:sSup>
                                </m:den>
                              </m:f>
                            </m:oMath>
                            <w:r w:rsidR="00572B3C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845" w:type="dxa"/>
                          </w:tcPr>
                          <w:p w14:paraId="7C106B12" w14:textId="77777777" w:rsidR="00572B3C" w:rsidRPr="00D46BB3" w:rsidRDefault="000A01ED" w:rsidP="00193710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noProof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noProof/>
                                        <w:sz w:val="15"/>
                                        <w:szCs w:val="15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&gt;r</m:t>
                                </m:r>
                              </m:oMath>
                            </m:oMathPara>
                          </w:p>
                        </w:tc>
                      </w:tr>
                    </w:tbl>
                    <w:p w14:paraId="22F22357" w14:textId="77777777" w:rsidR="00572B3C" w:rsidRPr="00B34D61" w:rsidRDefault="00572B3C" w:rsidP="00572B3C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81530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05035A87" wp14:editId="5451F475">
                <wp:simplePos x="0" y="0"/>
                <wp:positionH relativeFrom="margin">
                  <wp:posOffset>4705033</wp:posOffset>
                </wp:positionH>
                <wp:positionV relativeFrom="paragraph">
                  <wp:posOffset>5319713</wp:posOffset>
                </wp:positionV>
                <wp:extent cx="973455" cy="895350"/>
                <wp:effectExtent l="0" t="0" r="17145" b="19050"/>
                <wp:wrapSquare wrapText="bothSides"/>
                <wp:docPr id="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3455" cy="8953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6233AC" w14:textId="0203D3D4" w:rsidR="00C70D8A" w:rsidRPr="00F04B31" w:rsidRDefault="0051397F" w:rsidP="00C70D8A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IIR Filter Design</w:t>
                            </w:r>
                          </w:p>
                          <w:p w14:paraId="068F52CB" w14:textId="28FE90F5" w:rsidR="00C70D8A" w:rsidRPr="0051397F" w:rsidRDefault="0051397F" w:rsidP="0051397F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</w:rPr>
                            </w:pPr>
                            <w:r w:rsidRPr="0051397F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</w:rPr>
                              <w:t>①</w:t>
                            </w:r>
                            <w:r w:rsidR="00C70D8A" w:rsidRPr="0051397F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</w:rPr>
                              <w:t>对比两个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α</m:t>
                              </m:r>
                            </m:oMath>
                            <w:r w:rsidRPr="0051397F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</w:rPr>
                              <w:t>选窗</w:t>
                            </w:r>
                          </w:p>
                          <w:p w14:paraId="23FBC21D" w14:textId="783CC41E" w:rsidR="0051397F" w:rsidRDefault="0051397F" w:rsidP="00C70D8A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</w:rPr>
                              <w:t>②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Δ</m:t>
                              </m:r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ω</m:t>
                              </m:r>
                            </m:oMath>
                            <w:r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</w:rPr>
                              <w:t>算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M</m:t>
                              </m:r>
                            </m:oMath>
                            <w:r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  <w:p w14:paraId="4E3CA504" w14:textId="51F5F788" w:rsidR="0051397F" w:rsidRDefault="0051397F" w:rsidP="00C70D8A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</w:rPr>
                              <w:t>③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=2M+1</m:t>
                              </m:r>
                            </m:oMath>
                          </w:p>
                          <w:p w14:paraId="2EEDD262" w14:textId="36EA1A6A" w:rsidR="0051397F" w:rsidRPr="0051397F" w:rsidRDefault="0051397F" w:rsidP="00C70D8A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</w:rPr>
                              <w:t>④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h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LP</m:t>
                                  </m:r>
                                </m:sub>
                              </m:sSub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-M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w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-M</m:t>
                                  </m:r>
                                </m:e>
                              </m:d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035A87" id="_x0000_s1034" type="#_x0000_t202" style="position:absolute;left:0;text-align:left;margin-left:370.5pt;margin-top:418.9pt;width:76.65pt;height:70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" filled="f">
                <v:textbox>
                  <w:txbxContent>
                    <w:p w14:paraId="076233AC" w14:textId="0203D3D4" w:rsidR="00C70D8A" w:rsidRPr="00F04B31" w:rsidRDefault="0051397F" w:rsidP="00C70D8A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IIR Filter Design</w:t>
                      </w:r>
                    </w:p>
                    <w:p w14:paraId="068F52CB" w14:textId="28FE90F5" w:rsidR="00C70D8A" w:rsidRPr="0051397F" w:rsidRDefault="0051397F" w:rsidP="0051397F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</w:rPr>
                      </w:pPr>
                      <w:r w:rsidRPr="0051397F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</w:rPr>
                        <w:t>①</w:t>
                      </w:r>
                      <w:r w:rsidR="00C70D8A" w:rsidRPr="0051397F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</w:rPr>
                        <w:t>对比两个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α</m:t>
                        </m:r>
                      </m:oMath>
                      <w:r w:rsidRPr="0051397F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</w:rPr>
                        <w:t>选窗</w:t>
                      </w:r>
                    </w:p>
                    <w:p w14:paraId="23FBC21D" w14:textId="783CC41E" w:rsidR="0051397F" w:rsidRDefault="0051397F" w:rsidP="00C70D8A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</w:rPr>
                        <w:t>②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Δ</m:t>
                        </m:r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ω</m:t>
                        </m:r>
                      </m:oMath>
                      <w:r>
                        <w:rPr>
                          <w:rFonts w:ascii="Cambria Math" w:hAnsi="Cambria Math"/>
                          <w:iCs/>
                          <w:sz w:val="15"/>
                          <w:szCs w:val="15"/>
                        </w:rPr>
                        <w:t>算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M</m:t>
                        </m:r>
                      </m:oMath>
                      <w:r>
                        <w:rPr>
                          <w:rFonts w:ascii="Cambria Math" w:hAnsi="Cambria Math"/>
                          <w:iCs/>
                          <w:sz w:val="15"/>
                          <w:szCs w:val="15"/>
                        </w:rPr>
                        <w:t xml:space="preserve"> </w:t>
                      </w:r>
                    </w:p>
                    <w:p w14:paraId="4E3CA504" w14:textId="51F5F788" w:rsidR="0051397F" w:rsidRDefault="0051397F" w:rsidP="00C70D8A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</w:rPr>
                        <w:t>③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N=2M+1</m:t>
                        </m:r>
                      </m:oMath>
                    </w:p>
                    <w:p w14:paraId="2EEDD262" w14:textId="36EA1A6A" w:rsidR="0051397F" w:rsidRPr="0051397F" w:rsidRDefault="0051397F" w:rsidP="00C70D8A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</w:rPr>
                        <w:t>④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h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h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LP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-M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w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-M</m:t>
                            </m:r>
                          </m:e>
                        </m:d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81530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1EE9650" wp14:editId="20D17828">
                <wp:simplePos x="0" y="0"/>
                <wp:positionH relativeFrom="margin">
                  <wp:posOffset>4696460</wp:posOffset>
                </wp:positionH>
                <wp:positionV relativeFrom="paragraph">
                  <wp:posOffset>4799330</wp:posOffset>
                </wp:positionV>
                <wp:extent cx="973455" cy="475615"/>
                <wp:effectExtent l="0" t="0" r="17145" b="19685"/>
                <wp:wrapSquare wrapText="bothSides"/>
                <wp:docPr id="3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3455" cy="47561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86E064" w14:textId="77777777" w:rsidR="002756CD" w:rsidRPr="00F04B31" w:rsidRDefault="002756CD" w:rsidP="002756C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 w:rsidRPr="00F04B31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P</w:t>
                            </w:r>
                            <w:r w:rsidRPr="00F04B31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-Series Test</w:t>
                            </w:r>
                          </w:p>
                          <w:p w14:paraId="4C2412AC" w14:textId="77777777" w:rsidR="00C57B7C" w:rsidRDefault="000A01ED" w:rsidP="002756CD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=1</m:t>
                                  </m:r>
                                </m:sub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∞</m:t>
                                  </m:r>
                                </m:sup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n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p</m:t>
                                          </m:r>
                                        </m:sup>
                                      </m:sSup>
                                    </m:den>
                                  </m:f>
                                </m:e>
                              </m:nary>
                            </m:oMath>
                            <w:r w:rsidR="002756CD" w:rsidRPr="00F04B3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="002756CD" w:rsidRPr="00F04B3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converges</w:t>
                            </w:r>
                          </w:p>
                          <w:p w14:paraId="3F5B3D83" w14:textId="4FE981C4" w:rsidR="002756CD" w:rsidRPr="00F04B31" w:rsidRDefault="002756CD" w:rsidP="002756CD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F04B3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for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p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≥1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E9650" id="_x0000_s1035" type="#_x0000_t202" style="position:absolute;left:0;text-align:left;margin-left:369.8pt;margin-top:377.9pt;width:76.65pt;height:37.4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" filled="f">
                <v:textbox>
                  <w:txbxContent>
                    <w:p w14:paraId="4686E064" w14:textId="77777777" w:rsidR="002756CD" w:rsidRPr="00F04B31" w:rsidRDefault="002756CD" w:rsidP="002756CD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 w:rsidRPr="00F04B31"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P</w:t>
                      </w:r>
                      <w:r w:rsidRPr="00F04B31"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-Series Test</w:t>
                      </w:r>
                    </w:p>
                    <w:p w14:paraId="4C2412AC" w14:textId="77777777" w:rsidR="00C57B7C" w:rsidRDefault="000A01ED" w:rsidP="002756CD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m:oMath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=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∞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1</m:t>
                                </m:r>
                              </m:num>
                              <m:den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p</m:t>
                                    </m:r>
                                  </m:sup>
                                </m:sSup>
                              </m:den>
                            </m:f>
                          </m:e>
                        </m:nary>
                      </m:oMath>
                      <w:r w:rsidR="002756CD" w:rsidRPr="00F04B31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 xml:space="preserve"> </w:t>
                      </w:r>
                      <w:r w:rsidR="002756CD" w:rsidRPr="00F04B31">
                        <w:rPr>
                          <w:rFonts w:ascii="Cambria Math" w:hAnsi="Cambria Math"/>
                          <w:sz w:val="15"/>
                          <w:szCs w:val="15"/>
                        </w:rPr>
                        <w:t>converges</w:t>
                      </w:r>
                    </w:p>
                    <w:p w14:paraId="3F5B3D83" w14:textId="4FE981C4" w:rsidR="002756CD" w:rsidRPr="00F04B31" w:rsidRDefault="002756CD" w:rsidP="002756CD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F04B31"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for 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≥1</m:t>
                        </m:r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53C5D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BCF4875" wp14:editId="1A2FD451">
                <wp:simplePos x="0" y="0"/>
                <wp:positionH relativeFrom="margin">
                  <wp:posOffset>-2760980</wp:posOffset>
                </wp:positionH>
                <wp:positionV relativeFrom="paragraph">
                  <wp:posOffset>4802505</wp:posOffset>
                </wp:positionV>
                <wp:extent cx="7717790" cy="2186940"/>
                <wp:effectExtent l="3175" t="0" r="19685" b="19685"/>
                <wp:wrapSquare wrapText="bothSides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7717790" cy="21869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C9BA5" w14:textId="31D19FA5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he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orems</w:t>
                            </w:r>
                          </w:p>
                          <w:tbl>
                            <w:tblPr>
                              <w:tblStyle w:val="a3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023"/>
                              <w:gridCol w:w="2284"/>
                              <w:gridCol w:w="1881"/>
                              <w:gridCol w:w="1725"/>
                              <w:gridCol w:w="1746"/>
                              <w:gridCol w:w="2002"/>
                            </w:tblGrid>
                            <w:tr w:rsidR="00453C5D" w:rsidRPr="00672E5D" w14:paraId="0C2E0227" w14:textId="77777777" w:rsidTr="00453C5D">
                              <w:tc>
                                <w:tcPr>
                                  <w:tcW w:w="0" w:type="auto"/>
                                </w:tcPr>
                                <w:p w14:paraId="44598195" w14:textId="264F2113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P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roperty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8CD0E0A" w14:textId="44B491EC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Signal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DA07877" w14:textId="5E4ED12A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DTFT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03A371D" w14:textId="10BB2E93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D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FT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4610AC2" w14:textId="77F6699B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Z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-Transform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9E6894C" w14:textId="433E65F4" w:rsidR="00453C5D" w:rsidRPr="00672E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ROC</w:t>
                                  </w:r>
                                </w:p>
                              </w:tc>
                            </w:tr>
                            <w:tr w:rsidR="00453C5D" w14:paraId="04B92A27" w14:textId="77777777" w:rsidTr="00453C5D">
                              <w:tc>
                                <w:tcPr>
                                  <w:tcW w:w="0" w:type="auto"/>
                                </w:tcPr>
                                <w:p w14:paraId="5C1547F7" w14:textId="4BDA2B3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L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nearity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776B89B" w14:textId="0BB8B433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a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+by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6094DF09" w14:textId="47E5CC7D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a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+bY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4A3D361C" w14:textId="55E2A795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a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+bY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951A1D8" w14:textId="7343E69A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a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+b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BBAB4DC" w14:textId="0EF29C3B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t least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∩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oMath>
                                </w:p>
                              </w:tc>
                            </w:tr>
                            <w:tr w:rsidR="00453C5D" w14:paraId="32F0B08B" w14:textId="77777777" w:rsidTr="00453C5D">
                              <w:tc>
                                <w:tcPr>
                                  <w:tcW w:w="0" w:type="auto"/>
                                </w:tcPr>
                                <w:p w14:paraId="0DD06AB1" w14:textId="0C6047B2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T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me Shifting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F99AF6B" w14:textId="64AB3D58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, 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-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n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15EB484E" w14:textId="185D5654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e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jω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E41A728" w14:textId="4FC58392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W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7B6AD08" w14:textId="67555493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618DD5A" w14:textId="4F9A71C1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R</m:t>
                                    </m:r>
                                  </m:oMath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 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except for possible origin</w:t>
                                  </w:r>
                                </w:p>
                              </w:tc>
                            </w:tr>
                            <w:tr w:rsidR="00453C5D" w14:paraId="763BC0D2" w14:textId="77777777" w:rsidTr="00453C5D">
                              <w:tc>
                                <w:tcPr>
                                  <w:tcW w:w="0" w:type="auto"/>
                                </w:tcPr>
                                <w:p w14:paraId="730AD798" w14:textId="7777777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F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requency Shifting</w:t>
                                  </w:r>
                                </w:p>
                                <w:p w14:paraId="76A4072E" w14:textId="01FDE44C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(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Z-Domain Scaling)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DB458D7" w14:textId="042BF7AD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e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j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, 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W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AC0DD96" w14:textId="25C966F1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-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401A726" w14:textId="3A7EF3C6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k-</m:t>
                                                  </m:r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k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0</m:t>
                                                      </m:r>
                                                    </m:sub>
                                                  </m:sSub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E76269C" w14:textId="335AC16B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</m:t>
                                              </m:r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ω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0</m:t>
                                                  </m:r>
                                                </m:sub>
                                              </m:sSub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5B4054A" w14:textId="3BBAF6CB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R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453C5D" w14:paraId="1207609A" w14:textId="77777777" w:rsidTr="00453C5D">
                              <w:tc>
                                <w:tcPr>
                                  <w:tcW w:w="0" w:type="auto"/>
                                </w:tcPr>
                                <w:p w14:paraId="4E92BF8E" w14:textId="0E9AAA2F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T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me Expansion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6ECB9CED" w14:textId="5E7F77C8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</m:sub>
                                      </m:sSub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den>
                                          </m:f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 xml:space="preserve"> if n=mk else 0</m:t>
                                      </m:r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145010FC" w14:textId="5B232206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k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EA841C7" w14:textId="7777777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7F04BE7" w14:textId="6DDD2F5F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89CCA3D" w14:textId="596F3EA1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R</m:t>
                                          </m:r>
                                        </m:e>
                                        <m:sup>
                                          <m:f>
                                            <m:f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fPr>
                                            <m:num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1</m:t>
                                              </m:r>
                                            </m:num>
                                            <m:den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den>
                                          </m:f>
                                        </m:sup>
                                      </m:sSup>
                                    </m:oMath>
                                  </m:oMathPara>
                                </w:p>
                              </w:tc>
                            </w:tr>
                            <w:tr w:rsidR="00453C5D" w14:paraId="3219713A" w14:textId="77777777" w:rsidTr="00453C5D">
                              <w:tc>
                                <w:tcPr>
                                  <w:tcW w:w="0" w:type="auto"/>
                                </w:tcPr>
                                <w:p w14:paraId="4011B0A3" w14:textId="1BC28EB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C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onvolution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1B23C01" w14:textId="11E9CF5C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*y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DB49D39" w14:textId="51C4BDD5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Y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50069A8" w14:textId="03B3842D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Y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BE20341" w14:textId="18E26620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Y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8A3E1C8" w14:textId="4074A0CF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t least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∩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oMath>
                                </w:p>
                              </w:tc>
                            </w:tr>
                            <w:tr w:rsidR="00453C5D" w14:paraId="7B19FEA1" w14:textId="77777777" w:rsidTr="00453C5D">
                              <w:tc>
                                <w:tcPr>
                                  <w:tcW w:w="0" w:type="auto"/>
                                </w:tcPr>
                                <w:p w14:paraId="1519810F" w14:textId="5549EE1A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M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ultiplication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E78DEC4" w14:textId="10405189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y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4E06AF2A" w14:textId="0E84B270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 xml:space="preserve"> 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e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jθ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Y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e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j</m:t>
                                                  </m:r>
                                                  <m:d>
                                                    <m:d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-θ</m:t>
                                                      </m:r>
                                                    </m:e>
                                                  </m:d>
                                                </m:sup>
                                              </m:sSup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θ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17AAD4E" w14:textId="13BE38F9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m=0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m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Y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d>
                                                    <m:dPr>
                                                      <m:begChr m:val="〈"/>
                                                      <m:endChr m:val="〉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k-m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A577B61" w14:textId="039C6A79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j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∮"/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C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 xml:space="preserve"> 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v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H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f>
                                                <m:f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fPr>
                                                <m:num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z</m:t>
                                                  </m:r>
                                                </m:num>
                                                <m:den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v</m:t>
                                                  </m:r>
                                                </m:den>
                                              </m:f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v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v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924FD65" w14:textId="22AD5869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t least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oMath>
                                </w:p>
                              </w:tc>
                            </w:tr>
                            <w:tr w:rsidR="00453C5D" w14:paraId="7ECE85B4" w14:textId="77777777" w:rsidTr="00453C5D">
                              <w:tc>
                                <w:tcPr>
                                  <w:tcW w:w="0" w:type="auto"/>
                                </w:tcPr>
                                <w:p w14:paraId="2F4A58C1" w14:textId="6F256D50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D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fferencing in Time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23BBE1A" w14:textId="09DF869C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-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8F8CB0D" w14:textId="5F3BBB8D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B92A93B" w14:textId="7777777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47331C6" w14:textId="119708DC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2493DA3" w14:textId="6A3BA454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t least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R∩</m:t>
                                    </m:r>
                                    <m:d>
                                      <m:dPr>
                                        <m:begChr m:val="{"/>
                                        <m:endChr m:val="}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z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gt;0</m:t>
                                        </m:r>
                                      </m:e>
                                    </m:d>
                                  </m:oMath>
                                </w:p>
                              </w:tc>
                            </w:tr>
                            <w:tr w:rsidR="00453C5D" w14:paraId="3F8C2A3D" w14:textId="77777777" w:rsidTr="00453C5D">
                              <w:tc>
                                <w:tcPr>
                                  <w:tcW w:w="0" w:type="auto"/>
                                </w:tcPr>
                                <w:p w14:paraId="53EC5562" w14:textId="0D1C2481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ccumulation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C946858" w14:textId="0BB11141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473C658" w14:textId="22EF9A6B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788CF7A8" w14:textId="7777777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5305D221" w14:textId="5D03D05D" w:rsidR="00453C5D" w:rsidRPr="00453C5D" w:rsidRDefault="000A01E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215B1D9F" w14:textId="765D6349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A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t least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R∩</m:t>
                                    </m:r>
                                    <m:d>
                                      <m:dPr>
                                        <m:begChr m:val="{"/>
                                        <m:endChr m:val="}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z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&gt;1</m:t>
                                        </m:r>
                                      </m:e>
                                    </m:d>
                                  </m:oMath>
                                </w:p>
                              </w:tc>
                            </w:tr>
                            <w:tr w:rsidR="00453C5D" w14:paraId="6B2FB9B9" w14:textId="77777777" w:rsidTr="00453C5D">
                              <w:tc>
                                <w:tcPr>
                                  <w:tcW w:w="0" w:type="auto"/>
                                </w:tcPr>
                                <w:p w14:paraId="7F3D38F4" w14:textId="77B6F01C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453C5D">
                                    <w:rPr>
                                      <w:rFonts w:ascii="Cambria Math" w:hAnsi="Cambria Math" w:hint="eastAsia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D</w:t>
                                  </w:r>
                                  <w:r w:rsidRPr="00453C5D"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  <w:t>ifferentiation in Frequency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6ABEDDD4" w14:textId="40266778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750EB27" w14:textId="1C5C45D5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j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e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jω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ω</m:t>
                                          </m:r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65A088A" w14:textId="7777777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37067A03" w14:textId="1AEFAAB0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-z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</m:d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z</m:t>
                                          </m:r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0" w:type="auto"/>
                                </w:tcPr>
                                <w:p w14:paraId="0E83A3CD" w14:textId="7773DF27" w:rsidR="00453C5D" w:rsidRPr="00453C5D" w:rsidRDefault="00453C5D" w:rsidP="00453C5D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R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6F63EB6F" w14:textId="77777777" w:rsidR="00453C5D" w:rsidRPr="00312B30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F4875" id="_x0000_s1036" type="#_x0000_t202" style="position:absolute;left:0;text-align:left;margin-left:-217.4pt;margin-top:378.15pt;width:607.7pt;height:172.2pt;rotation:-90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" filled="f">
                <v:textbox>
                  <w:txbxContent>
                    <w:p w14:paraId="236C9BA5" w14:textId="31D19FA5" w:rsidR="00453C5D" w:rsidRPr="00672E5D" w:rsidRDefault="00453C5D" w:rsidP="00453C5D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</w:pPr>
                      <w:r>
                        <w:rPr>
                          <w:rFonts w:ascii="Cambria Math" w:hAnsi="Cambria Math" w:hint="eastAsia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T</w:t>
                      </w:r>
                      <w:r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he</w:t>
                      </w:r>
                      <w:r w:rsidRPr="00672E5D"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orems</w:t>
                      </w:r>
                    </w:p>
                    <w:tbl>
                      <w:tblPr>
                        <w:tblStyle w:val="a3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2023"/>
                        <w:gridCol w:w="2284"/>
                        <w:gridCol w:w="1881"/>
                        <w:gridCol w:w="1725"/>
                        <w:gridCol w:w="1746"/>
                        <w:gridCol w:w="2002"/>
                      </w:tblGrid>
                      <w:tr w:rsidR="00453C5D" w:rsidRPr="00672E5D" w14:paraId="0C2E0227" w14:textId="77777777" w:rsidTr="00453C5D">
                        <w:tc>
                          <w:tcPr>
                            <w:tcW w:w="0" w:type="auto"/>
                          </w:tcPr>
                          <w:p w14:paraId="44598195" w14:textId="264F2113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P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roperty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38CD0E0A" w14:textId="44B491EC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Signal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2DA07877" w14:textId="5E4ED12A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DTFT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003A371D" w14:textId="10BB2E93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FT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54610AC2" w14:textId="77F6699B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Z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-Transform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29E6894C" w14:textId="433E65F4" w:rsidR="00453C5D" w:rsidRPr="00672E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ROC</w:t>
                            </w:r>
                          </w:p>
                        </w:tc>
                      </w:tr>
                      <w:tr w:rsidR="00453C5D" w14:paraId="04B92A27" w14:textId="77777777" w:rsidTr="00453C5D">
                        <w:tc>
                          <w:tcPr>
                            <w:tcW w:w="0" w:type="auto"/>
                          </w:tcPr>
                          <w:p w14:paraId="5C1547F7" w14:textId="4BDA2B3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L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inearity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3776B89B" w14:textId="0BB8B433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a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+b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6094DF09" w14:textId="47E5CC7D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a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+bY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4A3D361C" w14:textId="55E2A795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a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+b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2951A1D8" w14:textId="7343E69A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a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+b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BBAB4DC" w14:textId="0EF29C3B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t least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∩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w:p>
                        </w:tc>
                      </w:tr>
                      <w:tr w:rsidR="00453C5D" w14:paraId="32F0B08B" w14:textId="77777777" w:rsidTr="00453C5D">
                        <w:tc>
                          <w:tcPr>
                            <w:tcW w:w="0" w:type="auto"/>
                          </w:tcPr>
                          <w:p w14:paraId="0DD06AB1" w14:textId="0C6047B2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ime Shifting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0F99AF6B" w14:textId="64AB3D58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, 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n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15EB484E" w14:textId="185D5654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jω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E41A728" w14:textId="4FC58392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7B6AD08" w14:textId="67555493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618DD5A" w14:textId="4F9A71C1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R</m:t>
                              </m:r>
                            </m:oMath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except for possible origin</w:t>
                            </w:r>
                          </w:p>
                        </w:tc>
                      </w:tr>
                      <w:tr w:rsidR="00453C5D" w14:paraId="763BC0D2" w14:textId="77777777" w:rsidTr="00453C5D">
                        <w:tc>
                          <w:tcPr>
                            <w:tcW w:w="0" w:type="auto"/>
                          </w:tcPr>
                          <w:p w14:paraId="730AD798" w14:textId="7777777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F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requency Shifting</w:t>
                            </w:r>
                          </w:p>
                          <w:p w14:paraId="76A4072E" w14:textId="01FDE44C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(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Z-Domain Scaling)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0DB458D7" w14:textId="042BF7AD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j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, 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W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AC0DD96" w14:textId="25C966F1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401A726" w14:textId="3A7EF3C6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k-</m:t>
                                            </m:r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k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0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E76269C" w14:textId="335AC16B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5B4054A" w14:textId="3BBAF6CB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R</m:t>
                                </m:r>
                              </m:oMath>
                            </m:oMathPara>
                          </w:p>
                        </w:tc>
                      </w:tr>
                      <w:tr w:rsidR="00453C5D" w14:paraId="1207609A" w14:textId="77777777" w:rsidTr="00453C5D">
                        <w:tc>
                          <w:tcPr>
                            <w:tcW w:w="0" w:type="auto"/>
                          </w:tcPr>
                          <w:p w14:paraId="4E92BF8E" w14:textId="0E9AAA2F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ime Expansion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6ECB9CED" w14:textId="5E7F77C8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e>
                                    </m:d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den>
                                    </m:f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 xml:space="preserve"> if n=mk else 0</m:t>
                                </m:r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145010FC" w14:textId="5B232206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k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EA841C7" w14:textId="7777777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</w:tcPr>
                          <w:p w14:paraId="77F04BE7" w14:textId="6DDD2F5F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89CCA3D" w14:textId="596F3EA1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R</m:t>
                                    </m:r>
                                  </m:e>
                                  <m:sup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den>
                                    </m:f>
                                  </m:sup>
                                </m:sSup>
                              </m:oMath>
                            </m:oMathPara>
                          </w:p>
                        </w:tc>
                      </w:tr>
                      <w:tr w:rsidR="00453C5D" w14:paraId="3219713A" w14:textId="77777777" w:rsidTr="00453C5D">
                        <w:tc>
                          <w:tcPr>
                            <w:tcW w:w="0" w:type="auto"/>
                          </w:tcPr>
                          <w:p w14:paraId="4011B0A3" w14:textId="1BC28EB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C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onvolution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01B23C01" w14:textId="11E9CF5C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*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2DB49D39" w14:textId="51C4BDD5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Y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050069A8" w14:textId="03B3842D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BE20341" w14:textId="18E26620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Y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28A3E1C8" w14:textId="4074A0CF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t least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∩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w:p>
                        </w:tc>
                      </w:tr>
                      <w:tr w:rsidR="00453C5D" w14:paraId="7B19FEA1" w14:textId="77777777" w:rsidTr="00453C5D">
                        <w:tc>
                          <w:tcPr>
                            <w:tcW w:w="0" w:type="auto"/>
                          </w:tcPr>
                          <w:p w14:paraId="1519810F" w14:textId="5549EE1A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M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ultiplication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0E78DEC4" w14:textId="10405189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4E06AF2A" w14:textId="0E84B270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 xml:space="preserve"> 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e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jθ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Y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e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j</m:t>
                                            </m:r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-θ</m:t>
                                                </m:r>
                                              </m:e>
                                            </m:d>
                                          </m:sup>
                                        </m:sSup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θ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17AAD4E" w14:textId="13BE38F9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den>
                                </m:f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m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m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Y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Pr>
                                          <m:e>
                                            <m:d>
                                              <m:dPr>
                                                <m:begChr m:val="〈"/>
                                                <m:endChr m:val="〉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k-m</m:t>
                                                </m:r>
                                              </m:e>
                                            </m:d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0A577B61" w14:textId="039C6A79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j</m:t>
                                    </m:r>
                                  </m:den>
                                </m:f>
                                <m:nary>
                                  <m:naryPr>
                                    <m:chr m:val="∮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C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 xml:space="preserve"> 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v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H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f>
                                          <m:f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fPr>
                                          <m:num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z</m:t>
                                            </m:r>
                                          </m:num>
                                          <m:den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v</m:t>
                                            </m:r>
                                          </m:den>
                                        </m:f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v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v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924FD65" w14:textId="22AD5869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t least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w:p>
                        </w:tc>
                      </w:tr>
                      <w:tr w:rsidR="00453C5D" w14:paraId="7ECE85B4" w14:textId="77777777" w:rsidTr="00453C5D">
                        <w:tc>
                          <w:tcPr>
                            <w:tcW w:w="0" w:type="auto"/>
                          </w:tcPr>
                          <w:p w14:paraId="2F4A58C1" w14:textId="6F256D50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ifferencing in Time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523BBE1A" w14:textId="09DF869C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-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8F8CB0D" w14:textId="5F3BBB8D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B92A93B" w14:textId="7777777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</w:tcPr>
                          <w:p w14:paraId="247331C6" w14:textId="119708DC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2493DA3" w14:textId="6A3BA454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t leas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R∩</m:t>
                              </m:r>
                              <m:d>
                                <m:dPr>
                                  <m:begChr m:val="{"/>
                                  <m:endChr m:val="}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z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&gt;0</m:t>
                                  </m:r>
                                </m:e>
                              </m:d>
                            </m:oMath>
                          </w:p>
                        </w:tc>
                      </w:tr>
                      <w:tr w:rsidR="00453C5D" w14:paraId="3F8C2A3D" w14:textId="77777777" w:rsidTr="00453C5D">
                        <w:tc>
                          <w:tcPr>
                            <w:tcW w:w="0" w:type="auto"/>
                          </w:tcPr>
                          <w:p w14:paraId="53EC5562" w14:textId="0D1C2481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ccumulation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2C946858" w14:textId="0BB11141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5473C658" w14:textId="22EF9A6B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788CF7A8" w14:textId="7777777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</w:tcPr>
                          <w:p w14:paraId="5305D221" w14:textId="5D03D05D" w:rsidR="00453C5D" w:rsidRPr="00453C5D" w:rsidRDefault="000A01E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215B1D9F" w14:textId="765D6349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t leas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R∩</m:t>
                              </m:r>
                              <m:d>
                                <m:dPr>
                                  <m:begChr m:val="{"/>
                                  <m:endChr m:val="}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z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&gt;1</m:t>
                                  </m:r>
                                </m:e>
                              </m:d>
                            </m:oMath>
                          </w:p>
                        </w:tc>
                      </w:tr>
                      <w:tr w:rsidR="00453C5D" w14:paraId="6B2FB9B9" w14:textId="77777777" w:rsidTr="00453C5D">
                        <w:tc>
                          <w:tcPr>
                            <w:tcW w:w="0" w:type="auto"/>
                          </w:tcPr>
                          <w:p w14:paraId="7F3D38F4" w14:textId="77B6F01C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453C5D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 w:rsidRPr="00453C5D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ifferentiation in Frequency</w:t>
                            </w:r>
                          </w:p>
                        </w:tc>
                        <w:tc>
                          <w:tcPr>
                            <w:tcW w:w="0" w:type="auto"/>
                          </w:tcPr>
                          <w:p w14:paraId="6ABEDDD4" w14:textId="40266778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n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750EB27" w14:textId="1C5C45D5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j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e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jω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ω</m:t>
                                    </m:r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365A088A" w14:textId="7777777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</w:tcPr>
                          <w:p w14:paraId="37067A03" w14:textId="1AEFAAB0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-z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</m:d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z</m:t>
                                    </m:r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0" w:type="auto"/>
                          </w:tcPr>
                          <w:p w14:paraId="0E83A3CD" w14:textId="7773DF27" w:rsidR="00453C5D" w:rsidRPr="00453C5D" w:rsidRDefault="00453C5D" w:rsidP="00453C5D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R</m:t>
                                </m:r>
                              </m:oMath>
                            </m:oMathPara>
                          </w:p>
                        </w:tc>
                      </w:tr>
                    </w:tbl>
                    <w:p w14:paraId="6F63EB6F" w14:textId="77777777" w:rsidR="00453C5D" w:rsidRPr="00312B30" w:rsidRDefault="00453C5D" w:rsidP="00453C5D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53C5D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16C1F1B" wp14:editId="62D8FA1F">
                <wp:simplePos x="0" y="0"/>
                <wp:positionH relativeFrom="margin">
                  <wp:align>right</wp:align>
                </wp:positionH>
                <wp:positionV relativeFrom="paragraph">
                  <wp:posOffset>507</wp:posOffset>
                </wp:positionV>
                <wp:extent cx="6622415" cy="1976755"/>
                <wp:effectExtent l="0" t="0" r="26035" b="23495"/>
                <wp:wrapSquare wrapText="bothSides"/>
                <wp:docPr id="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19767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80898C" w14:textId="7BFFDD62" w:rsidR="00DF75A7" w:rsidRPr="003D14FA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变换</w:t>
                            </w:r>
                          </w:p>
                          <w:tbl>
                            <w:tblPr>
                              <w:tblStyle w:val="a3"/>
                              <w:tblW w:w="10201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550"/>
                              <w:gridCol w:w="2550"/>
                              <w:gridCol w:w="2550"/>
                              <w:gridCol w:w="2551"/>
                            </w:tblGrid>
                            <w:tr w:rsidR="00DF75A7" w14:paraId="5AE3F3B6" w14:textId="77777777" w:rsidTr="00DF75A7">
                              <w:tc>
                                <w:tcPr>
                                  <w:tcW w:w="2550" w:type="dxa"/>
                                </w:tcPr>
                                <w:p w14:paraId="37C0E176" w14:textId="092C3797" w:rsidR="00DF75A7" w:rsidRPr="00672E5D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C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TFT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7D964135" w14:textId="005D4718" w:rsidR="00DF75A7" w:rsidRPr="00672E5D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D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TFT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08508A30" w14:textId="157D0FC8" w:rsidR="00DF75A7" w:rsidRPr="00672E5D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D</w:t>
                                  </w: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FT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14D217B3" w14:textId="79D317A3" w:rsidR="00DF75A7" w:rsidRPr="00672E5D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672E5D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5"/>
                                      <w:szCs w:val="15"/>
                                      <w:lang w:val="en-GB"/>
                                    </w:rPr>
                                    <w:t>Z-transform</w:t>
                                  </w:r>
                                </w:p>
                              </w:tc>
                            </w:tr>
                            <w:tr w:rsidR="00DF75A7" w14:paraId="1BADF7B3" w14:textId="77777777" w:rsidTr="00DF75A7">
                              <w:tc>
                                <w:tcPr>
                                  <w:tcW w:w="2550" w:type="dxa"/>
                                </w:tcPr>
                                <w:p w14:paraId="7609641B" w14:textId="323EC853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时域连续非周期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 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频域连续非周期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61525B97" w14:textId="2D97EACD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时域离散非周期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 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频域连续周期</w:t>
                                  </w:r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2F908C65" w14:textId="38177B5D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时域离散周期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 </w:t>
                                  </w:r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>频域离散周期</w:t>
                                  </w:r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5766BEAE" w14:textId="77777777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DF75A7" w14:paraId="32C42222" w14:textId="77777777" w:rsidTr="00DF75A7">
                              <w:tc>
                                <w:tcPr>
                                  <w:tcW w:w="2550" w:type="dxa"/>
                                </w:tcPr>
                                <w:p w14:paraId="7C04435F" w14:textId="77E45DCC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a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j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Ω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a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</m:t>
                                              </m:r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t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t</m:t>
                                          </m:r>
                                        </m:e>
                                      </m:nary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a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t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a</m:t>
                                              </m:r>
                                            </m:sub>
                                          </m:sSub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</m:t>
                                              </m:r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</m:t>
                                              </m:r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Ω</m:t>
                                              </m:r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t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Ω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4A99A04D" w14:textId="0EEF5219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n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π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sSup>
                                                <m:sSup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s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e</m:t>
                                                  </m:r>
                                                </m:e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jω</m:t>
                                                  </m:r>
                                                </m:sup>
                                              </m:sSup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n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ω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02A78F81" w14:textId="0E2D4DA5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0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</m:d>
                                          <m:sSubSup>
                                            <m:sSub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W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n</m:t>
                                              </m:r>
                                            </m:sup>
                                          </m:sSubSup>
                                        </m:e>
                                      </m:nary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0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  <m:sSubSup>
                                            <m:sSub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W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kn</m:t>
                                              </m:r>
                                            </m:sup>
                                          </m:sSubSup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7139000F" w14:textId="7B086E22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G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g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n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g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j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∮"/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C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 xml:space="preserve"> </m:t>
                                          </m:r>
                                        </m:sup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G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</m:d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-1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z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</w:tr>
                            <w:tr w:rsidR="00DF75A7" w14:paraId="2BCAD3C1" w14:textId="77777777" w:rsidTr="00DF75A7">
                              <w:tc>
                                <w:tcPr>
                                  <w:tcW w:w="2550" w:type="dxa"/>
                                </w:tcPr>
                                <w:p w14:paraId="295E454D" w14:textId="0D75FB3A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x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a</m:t>
                                                      </m:r>
                                                    </m:sub>
                                                  </m:sSub>
                                                  <m:d>
                                                    <m:d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t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t</m:t>
                                          </m:r>
                                        </m:e>
                                      </m:nary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b>
                                                    <m:sSub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b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X</m:t>
                                                      </m:r>
                                                    </m:e>
                                                    <m:sub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a</m:t>
                                                      </m:r>
                                                    </m:sub>
                                                  </m:sSub>
                                                  <m:d>
                                                    <m:d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j</m:t>
                                                      </m:r>
                                                      <m:r>
                                                        <m:rPr>
                                                          <m:sty m:val="p"/>
                                                        </m:rP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Ω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Ω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2095515F" w14:textId="023390B4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  <m:d>
                                                    <m:dPr>
                                                      <m:begChr m:val="["/>
                                                      <m:endChr m:val="]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n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π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</m:t>
                                          </m:r>
                                        </m:sup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X</m:t>
                                              </m:r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e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jω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dω</m:t>
                                          </m:r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1B5F7E68" w14:textId="0F42F873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0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  <m:d>
                                                    <m:dPr>
                                                      <m:begChr m:val="["/>
                                                      <m:endChr m:val="]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n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iCs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=0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-1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iCs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iCs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m:rPr>
                                                      <m:scr m:val="script"/>
                                                    </m:rP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  <m:d>
                                                    <m:dPr>
                                                      <m:begChr m:val="["/>
                                                      <m:endChr m:val="]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iCs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k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39812DE7" w14:textId="77777777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DF75A7" w14:paraId="4F4424DD" w14:textId="77777777" w:rsidTr="00DF75A7">
                              <w:tc>
                                <w:tcPr>
                                  <w:tcW w:w="2550" w:type="dxa"/>
                                </w:tcPr>
                                <w:p w14:paraId="1F2A6EFA" w14:textId="77777777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174209F5" w14:textId="77777777" w:rsidR="00DF75A7" w:rsidRPr="00DF75A7" w:rsidRDefault="00DF75A7" w:rsidP="00DF75A7">
                                  <w:p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  <w:p w14:paraId="5B84ACA2" w14:textId="77777777" w:rsidR="00DF75A7" w:rsidRPr="00DF75A7" w:rsidRDefault="000A01ED" w:rsidP="00DF75A7">
                                  <w:p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  <w:p w14:paraId="39F03AD2" w14:textId="0BDF9846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0" w:type="dxa"/>
                                </w:tcPr>
                                <w:p w14:paraId="1BE16B9B" w14:textId="77777777" w:rsidR="00DF75A7" w:rsidRPr="00DF75A7" w:rsidRDefault="00DF75A7" w:rsidP="00DF75A7">
                                  <w:p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n</m:t>
                                                  </m:r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k</m:t>
                                                  </m:r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oMath>
                                  </m:oMathPara>
                                </w:p>
                                <w:p w14:paraId="31E9D94C" w14:textId="77777777" w:rsidR="00DF75A7" w:rsidRPr="00DF75A7" w:rsidRDefault="00DF75A7" w:rsidP="00DF75A7">
                                  <w:p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n</m:t>
                                                  </m:r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  <w:p w14:paraId="500D6780" w14:textId="73421717" w:rsidR="00DF75A7" w:rsidRPr="00DF75A7" w:rsidRDefault="000A01ED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↔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*</m:t>
                                          </m:r>
                                        </m:sup>
                                      </m:sSup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〈"/>
                                                  <m:endChr m:val="〉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k</m:t>
                                                  </m:r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2551" w:type="dxa"/>
                                </w:tcPr>
                                <w:p w14:paraId="2D4871D8" w14:textId="497CCF6E" w:rsidR="00DF75A7" w:rsidRPr="00DF75A7" w:rsidRDefault="00DF75A7" w:rsidP="00DF75A7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w:p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n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↔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z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1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oMath>
                                  <w:r w:rsidRPr="00DF75A7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 </w:t>
                                  </w:r>
                                  <w:r w:rsidRPr="00DF75A7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w:t xml:space="preserve">with inverted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R</m:t>
                                    </m:r>
                                  </m:oMath>
                                </w:p>
                              </w:tc>
                            </w:tr>
                          </w:tbl>
                          <w:p w14:paraId="2A201A8D" w14:textId="36C1B156" w:rsidR="00DF75A7" w:rsidRPr="00312B30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C1F1B" id="_x0000_s1037" type="#_x0000_t202" style="position:absolute;left:0;text-align:left;margin-left:470.25pt;margin-top:.05pt;width:521.45pt;height:155.6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" filled="f">
                <v:textbox>
                  <w:txbxContent>
                    <w:p w14:paraId="3080898C" w14:textId="7BFFDD62" w:rsidR="00DF75A7" w:rsidRPr="003D14FA" w:rsidRDefault="00DF75A7" w:rsidP="00DF75A7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变换</w:t>
                      </w:r>
                    </w:p>
                    <w:tbl>
                      <w:tblPr>
                        <w:tblStyle w:val="a3"/>
                        <w:tblW w:w="10201" w:type="dxa"/>
                        <w:tblLook w:val="04A0" w:firstRow="1" w:lastRow="0" w:firstColumn="1" w:lastColumn="0" w:noHBand="0" w:noVBand="1"/>
                      </w:tblPr>
                      <w:tblGrid>
                        <w:gridCol w:w="2550"/>
                        <w:gridCol w:w="2550"/>
                        <w:gridCol w:w="2550"/>
                        <w:gridCol w:w="2551"/>
                      </w:tblGrid>
                      <w:tr w:rsidR="00DF75A7" w14:paraId="5AE3F3B6" w14:textId="77777777" w:rsidTr="00DF75A7">
                        <w:tc>
                          <w:tcPr>
                            <w:tcW w:w="2550" w:type="dxa"/>
                          </w:tcPr>
                          <w:p w14:paraId="37C0E176" w14:textId="092C3797" w:rsidR="00DF75A7" w:rsidRPr="00672E5D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C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TFT</w:t>
                            </w:r>
                          </w:p>
                        </w:tc>
                        <w:tc>
                          <w:tcPr>
                            <w:tcW w:w="2550" w:type="dxa"/>
                          </w:tcPr>
                          <w:p w14:paraId="7D964135" w14:textId="005D4718" w:rsidR="00DF75A7" w:rsidRPr="00672E5D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TFT</w:t>
                            </w:r>
                          </w:p>
                        </w:tc>
                        <w:tc>
                          <w:tcPr>
                            <w:tcW w:w="2550" w:type="dxa"/>
                          </w:tcPr>
                          <w:p w14:paraId="08508A30" w14:textId="157D0FC8" w:rsidR="00DF75A7" w:rsidRPr="00672E5D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D</w:t>
                            </w: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FT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14:paraId="14D217B3" w14:textId="79D317A3" w:rsidR="00DF75A7" w:rsidRPr="00672E5D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672E5D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  <w:lang w:val="en-GB"/>
                              </w:rPr>
                              <w:t>Z-transform</w:t>
                            </w:r>
                          </w:p>
                        </w:tc>
                      </w:tr>
                      <w:tr w:rsidR="00DF75A7" w14:paraId="1BADF7B3" w14:textId="77777777" w:rsidTr="00DF75A7">
                        <w:tc>
                          <w:tcPr>
                            <w:tcW w:w="2550" w:type="dxa"/>
                          </w:tcPr>
                          <w:p w14:paraId="7609641B" w14:textId="323EC853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时域连续非周期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频域连续非周期</w:t>
                            </w:r>
                          </w:p>
                        </w:tc>
                        <w:tc>
                          <w:tcPr>
                            <w:tcW w:w="2550" w:type="dxa"/>
                          </w:tcPr>
                          <w:p w14:paraId="61525B97" w14:textId="2D97EACD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时域离散非周期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频域连续周期</w:t>
                            </w:r>
                          </w:p>
                        </w:tc>
                        <w:tc>
                          <w:tcPr>
                            <w:tcW w:w="2550" w:type="dxa"/>
                          </w:tcPr>
                          <w:p w14:paraId="2F908C65" w14:textId="38177B5D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时域离散周期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频域离散周期</w:t>
                            </w:r>
                          </w:p>
                        </w:tc>
                        <w:tc>
                          <w:tcPr>
                            <w:tcW w:w="2551" w:type="dxa"/>
                          </w:tcPr>
                          <w:p w14:paraId="5766BEAE" w14:textId="77777777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</w:tr>
                      <w:tr w:rsidR="00DF75A7" w14:paraId="32C42222" w14:textId="77777777" w:rsidTr="00DF75A7">
                        <w:tc>
                          <w:tcPr>
                            <w:tcW w:w="2550" w:type="dxa"/>
                          </w:tcPr>
                          <w:p w14:paraId="7C04435F" w14:textId="77E45DCC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a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j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Ω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a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t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t</m:t>
                                    </m:r>
                                  </m:e>
                                </m:nary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a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a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Ω</m:t>
                                        </m:r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t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Ω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0" w:type="dxa"/>
                          </w:tcPr>
                          <w:p w14:paraId="4A99A04D" w14:textId="0EEF5219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n</m:t>
                                        </m:r>
                                      </m:sup>
                                    </m:sSup>
                                  </m:e>
                                </m:nary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π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e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jω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n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ω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0" w:type="dxa"/>
                          </w:tcPr>
                          <w:p w14:paraId="02A78F81" w14:textId="0E2D4DA5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</m:d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n</m:t>
                                        </m:r>
                                      </m:sup>
                                    </m:sSubSup>
                                  </m:e>
                                </m:nary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den>
                                </m:f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k</m:t>
                                        </m:r>
                                      </m:e>
                                    </m:d>
                                    <m:sSubSup>
                                      <m:sSub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kn</m:t>
                                        </m:r>
                                      </m:sup>
                                    </m:sSubSup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1" w:type="dxa"/>
                          </w:tcPr>
                          <w:p w14:paraId="7139000F" w14:textId="7B086E22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G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g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n</m:t>
                                        </m:r>
                                      </m:sup>
                                    </m:sSup>
                                  </m:e>
                                </m:nary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g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j</m:t>
                                    </m:r>
                                  </m:den>
                                </m:f>
                                <m:nary>
                                  <m:naryPr>
                                    <m:chr m:val="∮"/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C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 xml:space="preserve"> 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G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</m:d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-1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z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</w:tr>
                      <w:tr w:rsidR="00DF75A7" w14:paraId="2BCAD3C1" w14:textId="77777777" w:rsidTr="00DF75A7">
                        <w:tc>
                          <w:tcPr>
                            <w:tcW w:w="2550" w:type="dxa"/>
                          </w:tcPr>
                          <w:p w14:paraId="295E454D" w14:textId="0D75FB3A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a</m:t>
                                                </m:r>
                                              </m:sub>
                                            </m:sSub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t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t</m:t>
                                    </m:r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X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a</m:t>
                                                </m:r>
                                              </m:sub>
                                            </m:sSub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j</m:t>
                                                </m:r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Ω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Ω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0" w:type="dxa"/>
                          </w:tcPr>
                          <w:p w14:paraId="2095515F" w14:textId="023390B4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  <m:d>
                                              <m:dPr>
                                                <m:begChr m:val="["/>
                                                <m:endChr m:val="]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n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π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</m:t>
                                    </m:r>
                                  </m:sup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X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e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jω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dω</m:t>
                                    </m:r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0" w:type="dxa"/>
                          </w:tcPr>
                          <w:p w14:paraId="1B5F7E68" w14:textId="0F42F873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  <m:d>
                                              <m:dPr>
                                                <m:begChr m:val="["/>
                                                <m:endChr m:val="]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n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den>
                                </m:f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-1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m:rPr>
                                                <m:scr m:val="script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  <m:d>
                                              <m:dPr>
                                                <m:begChr m:val="["/>
                                                <m:endChr m:val="]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iCs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k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e>
                                </m:nary>
                              </m:oMath>
                            </m:oMathPara>
                          </w:p>
                        </w:tc>
                        <w:tc>
                          <w:tcPr>
                            <w:tcW w:w="2551" w:type="dxa"/>
                          </w:tcPr>
                          <w:p w14:paraId="39812DE7" w14:textId="77777777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</w:tr>
                      <w:tr w:rsidR="00DF75A7" w14:paraId="4F4424DD" w14:textId="77777777" w:rsidTr="00DF75A7">
                        <w:tc>
                          <w:tcPr>
                            <w:tcW w:w="2550" w:type="dxa"/>
                          </w:tcPr>
                          <w:p w14:paraId="1F2A6EFA" w14:textId="77777777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2550" w:type="dxa"/>
                          </w:tcPr>
                          <w:p w14:paraId="174209F5" w14:textId="77777777" w:rsidR="00DF75A7" w:rsidRPr="00DF75A7" w:rsidRDefault="00DF75A7" w:rsidP="00DF75A7">
                            <w:p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  <w:p w14:paraId="5B84ACA2" w14:textId="77777777" w:rsidR="00DF75A7" w:rsidRPr="00DF75A7" w:rsidRDefault="000A01ED" w:rsidP="00DF75A7">
                            <w:p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  <w:p w14:paraId="39F03AD2" w14:textId="0BDF9846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ω</m:t>
                                        </m:r>
                                      </m:sup>
                                    </m:sSup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2550" w:type="dxa"/>
                          </w:tcPr>
                          <w:p w14:paraId="1BE16B9B" w14:textId="77777777" w:rsidR="00DF75A7" w:rsidRPr="00DF75A7" w:rsidRDefault="00DF75A7" w:rsidP="00DF75A7">
                            <w:p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n</m:t>
                                            </m:r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k</m:t>
                                            </m:r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</m:oMath>
                            </m:oMathPara>
                          </w:p>
                          <w:p w14:paraId="31E9D94C" w14:textId="77777777" w:rsidR="00DF75A7" w:rsidRPr="00DF75A7" w:rsidRDefault="00DF75A7" w:rsidP="00DF75A7">
                            <w:p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n</m:t>
                                            </m:r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</m:oMath>
                            </m:oMathPara>
                          </w:p>
                          <w:p w14:paraId="500D6780" w14:textId="73421717" w:rsidR="00DF75A7" w:rsidRPr="00DF75A7" w:rsidRDefault="000A01ED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↔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*</m:t>
                                    </m:r>
                                  </m:sup>
                                </m:sSup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〈"/>
                                            <m:endChr m:val="〉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k</m:t>
                                            </m:r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2551" w:type="dxa"/>
                          </w:tcPr>
                          <w:p w14:paraId="2D4871D8" w14:textId="497CCF6E" w:rsidR="00DF75A7" w:rsidRPr="00DF75A7" w:rsidRDefault="00DF75A7" w:rsidP="00DF75A7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↔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z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-1</m:t>
                                      </m:r>
                                    </m:sup>
                                  </m:sSup>
                                </m:e>
                              </m:d>
                            </m:oMath>
                            <w:r w:rsidRPr="00DF75A7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DF75A7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 xml:space="preserve">with inverted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R</m:t>
                              </m:r>
                            </m:oMath>
                          </w:p>
                        </w:tc>
                      </w:tr>
                    </w:tbl>
                    <w:p w14:paraId="2A201A8D" w14:textId="36C1B156" w:rsidR="00DF75A7" w:rsidRPr="00312B30" w:rsidRDefault="00DF75A7" w:rsidP="00DF75A7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CF4C18" w:rsidSect="00DF75A7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2432E" w14:textId="77777777" w:rsidR="000A01ED" w:rsidRDefault="000A01ED" w:rsidP="00885530">
      <w:r>
        <w:separator/>
      </w:r>
    </w:p>
  </w:endnote>
  <w:endnote w:type="continuationSeparator" w:id="0">
    <w:p w14:paraId="71135190" w14:textId="77777777" w:rsidR="000A01ED" w:rsidRDefault="000A01ED" w:rsidP="00885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298A6" w14:textId="77777777" w:rsidR="000A01ED" w:rsidRDefault="000A01ED" w:rsidP="00885530">
      <w:r>
        <w:separator/>
      </w:r>
    </w:p>
  </w:footnote>
  <w:footnote w:type="continuationSeparator" w:id="0">
    <w:p w14:paraId="11FDABC5" w14:textId="77777777" w:rsidR="000A01ED" w:rsidRDefault="000A01ED" w:rsidP="008855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A4EC7"/>
    <w:multiLevelType w:val="hybridMultilevel"/>
    <w:tmpl w:val="57329078"/>
    <w:lvl w:ilvl="0" w:tplc="6EC2A32C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A375EAE"/>
    <w:multiLevelType w:val="hybridMultilevel"/>
    <w:tmpl w:val="02C6E1FC"/>
    <w:lvl w:ilvl="0" w:tplc="5F8A8B4A">
      <w:start w:val="2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81893839">
    <w:abstractNumId w:val="1"/>
  </w:num>
  <w:num w:numId="2" w16cid:durableId="1501115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MzQ1MjU2MTI2tTRT0lEKTi0uzszPAykwqQUA/DBn3CwAAAA="/>
  </w:docVars>
  <w:rsids>
    <w:rsidRoot w:val="00DF75A7"/>
    <w:rsid w:val="000A01ED"/>
    <w:rsid w:val="000A262C"/>
    <w:rsid w:val="00100217"/>
    <w:rsid w:val="00150109"/>
    <w:rsid w:val="00256C15"/>
    <w:rsid w:val="002671A2"/>
    <w:rsid w:val="002756CD"/>
    <w:rsid w:val="002E0175"/>
    <w:rsid w:val="00453C5D"/>
    <w:rsid w:val="0051397F"/>
    <w:rsid w:val="00572B3C"/>
    <w:rsid w:val="00672E5D"/>
    <w:rsid w:val="00695DDB"/>
    <w:rsid w:val="006B607D"/>
    <w:rsid w:val="007D60EF"/>
    <w:rsid w:val="00885530"/>
    <w:rsid w:val="00897320"/>
    <w:rsid w:val="00981530"/>
    <w:rsid w:val="00A87649"/>
    <w:rsid w:val="00B17617"/>
    <w:rsid w:val="00B60160"/>
    <w:rsid w:val="00C57B7C"/>
    <w:rsid w:val="00C70D8A"/>
    <w:rsid w:val="00CF4C18"/>
    <w:rsid w:val="00D70834"/>
    <w:rsid w:val="00DF75A7"/>
    <w:rsid w:val="00F8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22B743"/>
  <w15:chartTrackingRefBased/>
  <w15:docId w15:val="{CE17E02A-BC61-4563-B859-BB2C2A9AA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7617"/>
    <w:pPr>
      <w:widowControl w:val="0"/>
      <w:jc w:val="both"/>
    </w:pPr>
    <w:rPr>
      <w:rFonts w:ascii="等线" w:eastAsia="等线" w:hAnsi="等线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F7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855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8553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85530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85530"/>
    <w:rPr>
      <w:sz w:val="18"/>
      <w:szCs w:val="18"/>
    </w:rPr>
  </w:style>
  <w:style w:type="character" w:styleId="a8">
    <w:name w:val="Placeholder Text"/>
    <w:basedOn w:val="a0"/>
    <w:uiPriority w:val="99"/>
    <w:semiHidden/>
    <w:rsid w:val="00C70D8A"/>
    <w:rPr>
      <w:color w:val="808080"/>
    </w:rPr>
  </w:style>
  <w:style w:type="paragraph" w:styleId="a9">
    <w:name w:val="List Paragraph"/>
    <w:basedOn w:val="a"/>
    <w:uiPriority w:val="34"/>
    <w:qFormat/>
    <w:rsid w:val="0051397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杨 沛</dc:creator>
  <cp:keywords/>
  <dc:description/>
  <cp:lastModifiedBy>杨 沛</cp:lastModifiedBy>
  <cp:revision>13</cp:revision>
  <cp:lastPrinted>2022-06-21T04:21:00Z</cp:lastPrinted>
  <dcterms:created xsi:type="dcterms:W3CDTF">2022-04-22T00:15:00Z</dcterms:created>
  <dcterms:modified xsi:type="dcterms:W3CDTF">2022-06-24T03:01:00Z</dcterms:modified>
</cp:coreProperties>
</file>